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ก็คือเป็นผู้บริหารแต่ชีวิตที่ผ่านมาเป็นผู้ปฏิบัติงาน ก็จะบอกว่าการรักษาผลประโยชน์ของรัฐจะขอเน้นในส่วนที่เป็นการ ร่างสัญญานะคะอย่างที่เราสองคนคุยกันอยู่วันนี้นะคะ  มีแค่ฉากพลาสติกไม่กั้นค่ะเราไม่ต้องใส่หน้ากากแล้วใส่แมสแล้ว วันนี้เพราะว่าอะไรเพราะว่าประเทศไทยเนี่ย จากโควิค นะคะหลายๆท่านเนี่ยก็คงจะคุ้นเคยกับ ไฟเซอร์ เดือนหน้านะคะตอนนั้นเราเลือกนะคะเอาไป simota ฟาร์มเหล่านี้ก็คือวัคซีน ป้องกันโรคโควิชในช่วงที่เกิดนะคะที่เราเดินทางไม่ได้ ทุกคนถูกกำหนดให้ใส่แมสนะคะ สัญญาที่เกิดขึ้นในช่วงระยะเวลา 2-3 ปีที่เรามีเครดิตเนี่ยนะคะก็จะไปรวบรวมสัญญามาว่าสำนักงานอัยการให้ความร่วมมือกับกรมควบคุมโรค กระทรวงสาธารณสุขราคาของของท่านอนุทินตรวจสัญญาวัคซีน ตุลาคม 2563 นะคะถึงมกราคม 2560 6 สัญญาเกี่ยวกับวัคซีน รวมกันได้ 7 11 ฉบับ 71 ฉบับนะคะไม่มีเวลาที่จะไปโต๊ะ 1 โต๊ะ 2 โต๊ะ 3 นะคะคือเรียกว่าสายงานอย่างนั้นเนี่ย  ต้องเลิกค่ะเราระดมกำลังมานะคะแล้วก็ให้โต๊ะ 1 2 3 4 5 6 มารวมอยู่ในโต๊ะเดียวกันนะคะ ทำงานพร้อมกันเพื่อให้งานเนี่ยสามารถออกไปได้ภายในกำหนดเวลาส่วนใหญ่เนี่ยนะคะจะต้องได้รับความเห็นชอบจาก ครมประชุมทุกวันอังคารสัญญามาวันพฤหัสบดีนะคะเราต้องเร่งให้ออกไปได้ภายในวันจันทร์นะคะซึ่งทางอาจารย์หมอที่กรมควบคุมโรคก็จะมารอรับ สัญญาเพื่อที่จะนำไปเสนอครมนะคะอันนี้ก็เป็นอีกหนึ่งความภูมิใจนะคะซึ่งเป็นงานที่เรียกว่ามีความสำคัญนะคะในงานการรักษาผลประโยชน์ของรัฐเนี่ยก็คืองานที่เราทำสัญญาเกี่ยวกับการ การซื้อขายน้ำประปาราคาการซื้อขายไฟฟ้าไม่ว่าจะ ประเทศเพื่อนบ้านเรานะคะซึ่งเป็นแบตเตอรี่ของ สพปลาวนะคะเราก็ทำสัญญาซื้อขายไฟฟ้านะคะ ประเทศลาวนะคะหลายๆเขื่อนกลุ่มนี้ก็ถือว่าเป็นกลุ่มที่ เป็นงานหลักนะคะที่เรามีส่วนส่งเสริมให้ระบบไฟฟ้าของประเทศไทยเนี่ยมีความมั่นคงโดย  การตรวจร่างสัญญาของสำนักงานอัยการสูงสุดนะคะงานส่วนที่ 3 ค่ะซึ่งเป็นอีกส่วนหนึ่งซึ่งอาจจะเรียนไว้ว่าสำนักงานอัยการสูงสุด ใช้ บุคลากรนะคะแล้วก็ใช้ประสบการณ์ในการดูงานส่วนนี้นะคะซึ่งเป็นงานกลุ่มใหญ่นะคะก็คือสัญญาร่วมลงทุนนะคะอันนี้ก็คือที่เราเรียกว่าสัญญาพี่ๆนะคะ ใครวะ พระเนื้อชิน อันนี้ก็คือกลุ่ม BTS นะคะแล้วก็จะมีอะไรอีกอ่ะรถไฟ 3 สนามบินที่ทำร่วมกับภาคเอกชนนะคะ นะคะคือหน่วยงานภาครัฐก็คือผู้ลงทุนทำงานร่วมกันนะคะงานส่วนนี้ก็เป็นงานกลุ่มใหญ่ค่าของของสำนักงานอัยการสูงสุด ในสมัยของรัฐบาลท่านนายก ประยุทธ์ด่าก็เรียกว่าเป็นงานเบื้องหลังนะคะที่ประชาชนอาจจะไม่ทราบว่าสำนักงานอัยการสูงสุดที่มีบทบาทสำคัญอย่างยิ่งเลยทีเดียวและมีอาการสูงสุดท้าย สุดท้ายอ่ะขอ 1 นาทีสุดท้ายนะเวลาจะหมดแล้วว่าในโอกาสครบรอบ 130 ปีในการสถาปนาองค์กรอัยการเนี่ยท่านมีแนวทางในการที่จะ  เดินหน้าองค์กรอัยการต่อไปยังไงบ้างคะในปีที่ผ่านมาคือดิฉันได้ครองตำแหน่งตั้งแต่ 1 ตุลาคม 2560 5 ค่ะ เดือนตุลาคมเนี่ยก็มีการต้องแถลงนโยบายนะคะก็คิดว่าเอ๊ะนโยบายเนี่ยควรจะเป็นอย่างไรนะคะก็คิดว่า กระบวนการยุติธรรมนะคะที่เป็นหน้าที่เป็นภารกิจ อันนึงขององค์กรอัยการนะคะเราจะต้องมีการปรับ นะคะให้สู่การมีระบบยุติธรรมที่ดีขึ้นก็คิดว่า Better Justin กระบวนการยุติธรรมที่ดีขึ้นในการที่เราจะไปหา Better Justice เราเราจะ  ไปถึงตรงนั้นได้อย่างไรนะคะก็คิดว่าเราต้องยกระดับของเราค้างค่ะ เพราะโลกเปลี่ยนเราจะอยู่อย่างนี้ไม่ได้นะคะลักษณะของอาชญากรรมก็เปลี่ยน เดี๋ยวนี้รักวิ่งชิงปล้นน้อยมาก รายละเอียดอย่างไปอยู่ใน Cyber หลอกกันทางไซเบอร์นะคะทุกอย่างตั้งแต่อยู่บน Online หมดแล้วนะคะเพราะฉะนั้นเราก็ต้อง ยกระดับ  ความเข้าใจ ประสบการณ์ของตัวเราเองนะคะ ทันกับการปรับเปลี่ยนของโลกนะคะก็คือ โลกเปลี่ยนเราก็ต้องปรับ ให้ไปทันนะคะให้ทันกับลักษณะของการเปลี่ยนแปลงของโลกไม่ว่าจะเป็นการประกอบจากกรรมนะคะหรือเรื่องเทคโนโลยีนะคะงานการรักษาผลประโยชน์ของรัฐนี้ก็เหมือนกันเปลี่ยน รูปแบบของสัญญาที่มาเนี่ยมันก็เปลี่ยนนะคะเพราะฉะนั้นเนี่ยก็คือยกระดับ แล้วเราก็ปรับเปลี่ยนยกระดับปรับเปลี่ยนแล้วก็ต้องทำให้เกิดรากฐานนะคะโครงสร้างขององค์กรที่ดี ว่าจะต้องมีคือโครงสร้างที่แข็งแรงแล้วก็มั่นคงนะคะเพราะฉะนั้นอันนี้ก็ดิฉันเองก็พยายามจะวางรากฐาน ขององค์กรเพื่อให้ให้อร่อย ผู้บริหารคือ สุสานกันต่อๆไปนะคะก็เลยออกมาเป็นยกระดับปรับเปลี่ยนวางรากฐาน สืบสานต่อคำว่าสืบสานต่อเนี่ยนะคะดิฉันเองก็ไม่ได้ทำอะไรอยู่คนเดียวคนเดียวไม่สามารถ ที่จะทำอะไรได้มากขนาดนี้ก็เชิญนะคะผู้บริหารมาร่วมกันตัดสินใจนะคะว่า ทำอย่างนี้อย่างนี้ก็มันจะไปได้ไหมนะคะในในแผนปฏิบัติการที่พอจะเห็น 5 ปีนะคะส่วนแผนยุทธศาสตร์มันก็เป็น 15 ปีซึ่งขณะนี้ก็ก็กำลังดำเนินการอยู่นะคะอันนี้ก็เป็นที่มาของคำว่า ยุติธรรมที่ดีขึ้น Better Justice นะคะซึ่งเป็นจุด อยากจะไปให้ถึงกันไปให้ถึงก็คือยกระดับปรับเปลี่ยนวางรากฐานสถานต่อค่ะก็คือความตั้งใจนะก้าวต่อไปขององค์กรอัยการในก้าวต่อๆไปนะคะแล้วก็คิดว่าน่าจะทำให้ผู้ชมได้รู้จักกับองค์กรอัยการกันมากขึ้นวันนี้ขอบพระคุณเป็นอย่างสูงท่านอัยการสูงสุดคุณนารีตัณฑเสถียรขอบพระคุณค่ะ วันนี้หมดเวลาของเสียงชัดเจนแล้วนะพร้อมกับข้าราชการสูงสุดลาไปพร้อมกันเลยนะคะสวัสดีค่ะ   15:00 น สถานการณ์ฝุ่นละอองขนาดเล็ก PM 2.5 ในภาคตะวันออกเฉียงเหนือช่วงนี้ยังคงวิกฤติไม่ต่างจากภาคเหนือนะครับ โดยในตัวเมืองหนองคายค่าฝุ่นละอองควันปกคลุมทั่วทั้งเมืองติดกันมา 3 วันแล้วนะครับ วัดค่า PM 2.5 ได้ 139 ไมโครกรัมต่อลูกบาศก์เมตร ส่วน pm10 อยู่ที่ 177 ไปกิโลกรัมต่อลูกบาศก์เมตรซึ่งอยู่ในเกณฑ์ที่มีผลกระทบต่อสุขภาพ โดยเฉพาะพื้นที่ริมแม่น้ำโขงและในแม่น้ำโขง ผมหนาแน่นตลอดลำน้ำทั้งฝั่งไทยและฝั่งลาวสาเหตุส่วนหนึ่งเกิดจากการเผา จากการตรวจสอบพบว่าของเรามีจุดความร้อนกระจายอยู่เป็นจำนวนมากและมีไฟป่าเกิดขึ้นด้วย สามารถมองเห็นกลุ่มควันและไฟไหม้อยู่ตามภูสูงส่วนที่จังหวัดบึงกาฬทุกอำเภอสภาพอากาศย่ำแย่ต่อเนื่องมาเกือบ 1 เดือนหมอกควันจากไฟป่าปกคลุมทั่วทุกพื้นที่ ผู้ใช้รถใช้ถนนต้องสวมหน้ากากอนามัยส่วนรถยนต์ต้องเปิดไฟหน้า ขณะที่ค่า PM 2.5 วัดที่หน้าที่ว่าการอำเภอเมืองอยู่ที่ 223 ไมโครกรัมต่อลูกบาศก์เมตร  ความร้อนยังมีอยู่ 9 จุดทางนี้ในภาคตะวันออกเฉียงเหนือตอนบนจังหวัดหนองคายบึงกาฬและนครพนม ถือว่าอยู่ในเกณฑ์ที่เกินค่ามาตรฐานและมีผลกระทบต่อสุขภาพ ชาวบ้านบอกว่าหากไม่จำเป็นไม่ควรออกนอกบ้านแต่หากจำเป็นก็ต้องควรสวมหน้ากากอนามัยอย่างถูกต้องและปลอดภัยรวมทั้งขอร้องคนในชุมชนงดการเผาทุกกรณี สำหรับผู้ที่ป่วยจากปัญหาฝุ่นละอองในอนุทินชาญวีรกูลรองนายกรัฐมนตรี รัฐมนตรีว่าการกระทรวงสาธารณสุขบอกว่าได้เตรียมเอกสารที่เกี่ยวข้องกับโรคระบบทางเดินหายใจไว้พร้อมแล้ว  ให้ปลัดกระทรวงดำเนินการตามเต็มที่เพราะในช่วงรัฐบาลรักษาการต้องระวังในเรื่องของการสั่งการ  แต่จะคอยสนับสนุนการทำงานของข้าราชการ หากเป็นเรื่องที่มีความจำเป็นต่อประชาชนก็พร้อมที่จะลงไปทำงานกับข้าราชการประจำ นายอัจฉริยะเรืองรัตนพงศ์ประธานชมรมช่วยเหลือเหยื่ออาชญากรรม ข่าวร้องทุกข์กล่าวโทษที่กองปราบปรามไปดำเนินคดีอาญากับพลตำรวจตรีและพลตำรวจโท 2 นาย กับพวกรวม 4 คนในข้อหาฟอกเงินในกรณีนำเงินจากรัฐตัวไปมอบให้กับนายชูวิทย์กมลวิศิษฎ์ Visit 6 ล้านบาท โดยให้อายัดดังกล่าวไว้ตรวจสอบ หนังเอาผิดกับนายชูวิทย์ฐานเงิน นอกจากนี้ยังเปิดเผยอีกว่าพบเส้นทางการเงินจากเว็บไซต์พนันออนไลน์โดยเข้าบัญชีภรรยาของพลตำรวจตรีและเปิดเผยรายชื่อนายตำรวจชื่อเด่น สังกัดกองบังคับการตำรวจสืบสวนสอบสวนอาชญากรรมทางเทคโนโลยี 5 เกียร์เวฟกระดาษในภาคเหนือด้วยฮ่องกงเรา 80 คนร่วมชุมนุมประท้วงเมื่อวานนี้ซึ่งเป็นการประท้วงที่ทางการอนุญาตให้ ครั้งแรก ตั้งแต่การยกเลิกมาตรการควบคุมโรค covid 19 โดยที่ผู้เข้ากลุ่มจะต้องปฏิบัติตามกฎหมายหลายข้อที่ไม่เคยมีมาก่อน รวมถึงการฟ้องบัตรติดหมายเลขการจำกัดจำนวนไม่เกิน 100 คน ผู้ชุมนุมที่สวมหน้ากากจะต้องให้เหตุผลอันสมควรตลอดจนไม่กระทำการใดๆที่เป็นการปลุกระดม หรือเป็นภัยต่อความมั่นคงของฮ่องกงสำหรับการประท้วงล่าสุดนี้เป็นการแสดงจุดยืนต่อต้าน การสร้างโรงงานกำจัดขยะแห่งใหม่ขณะที่เจ้าหน้าที่ตำรวจจำนวนมาก ได้มาคอยดูแลความเรียบร้อยท่านกลางสายฝนโปรยปรายลงมารองประธานาธิบดี Camera and List สหรัฐอเมริกา เดินทางเยือนกานาเมื่อวานนี้ซึ่งเป็นจุดหมายแรกตามกำหนดการเยือนต่างประเทศในทวีปแอฟริกา เป็นเวลา 1 สัปดาห์รวมถึงแทนซาเนียและแต่เบียร์เผื่อฟื้นฟูความสัมพันธ์ และถ่วงดุลอำนาจกับจีนที่แผ่ขยายอิทธิพลมากขึ้นในภูมิภาคนี้ โดยประเด็นที่รัฐบาลสหรัฐภายใต้การนำของประธานาธิบดีโจไปเล่นให้ความสำคัญก็คือการพัฒนาเศรษฐกิจ ความเปลี่ยนแปลงสภาพภูมิอากาศและความมั่นคงด้านอาหารและการเพิ่มขึ้นของประชากรวัยรุ่นหนุ่มสาว อันนี้ของประธานาธิบดีแฮริสเป็นเจ้าหน้าที่ระดับสูงของรัฐบาลประธานาธิบดีไปเล่น akana โดยมีกำหนดการเข้าพบและหารือกับประธานาธิบดีและบุคคลสำคัญของการอ่านด้วยกับมติตาม ABC News      รายการนี้เป็นรายการทั่วไปสามารถรับชมได้ทุกวัย  ทำใจก่อน  สวัสดีครับต้อนรับผู้ชมเข้าสู่รายการ NBT มีคำตอบไหมครับวันนี้พบกันในวันจันทร์ที่ 27 มีนาคม 2566 ครับ วันจันทร์เราอยู่กับกระทรวงการพัฒนาสังคมและความมั่นคงของมนุษย์นะครับซึ่งดูแลพี่น้องประชาชนตั้งแต่เกิดจนกระทั่งเสียชีวิตครับหนึ่งในเรื่องที่  ฮอร์โมนดูแลคุณผู้ชมอยู่ก็คือเรื่องของที่อยู่อาศัยนะครับ  ซึ่งถือว่าเป็นปัจจัยพื้นฐานที่สำคัญของการดำรงชีพซึ่งเรื่องของการลดความเหลื่อมล้ำที่สำคัญนั้นปัจจัยพื้นฐานเรื่องของที่อยู่อาศัยก็ถือว่าเป็นเรื่องที่สำคัญกับวันนี้เราจะพูดคุยกันเกี่ยวกับเรื่องของที่อยู่อาศัยสำหรับผู้ที่มีรายได้น้อย ออกบางคนพิการกลุ่มผู้สูงอายุท่านเป็นกลุ่มเหล่านี้วันนี้พูดคุยกันครับผ่าน 0 2 7 5 6 2 8 5-6 ครับเพื่อสอบถามรายละเอียดเพิ่มเติมเกี่ยวกับที่อยู่อาศัย ที่ท่านอาจจะยังต้องการอยู่ในขณะนี้นะครับวันนี้ได้รับเกียรติจากพนักงานจัดการทรัพย์สินของท่านครับคุณกัลยาพุทธคุณนะครับ เอาไป 1 ท่านครับคุณธัญญารัตน์ ต่ายครับรับสายตอบคำถามทุกเรื่องนะที่เกี่ยวกับที่อยู่อาศัยของการเคหะแห่งชาติวันนี้พูดถึงเรื่องของที่อยู่อาศัยของกลุ่มคนมีรายได้น้อย จะแบ่งเป็น 2 โครงการด้วยกันโครงการแรกนะครับใช้ชื่อโครงการว่าอาคารเช่าสำหรับผู้มีรายได้น้อยส่วนหนึ่งมาจาก เอกชนที่รับโควต้าไปแล้วก็ไปปล่อยให้เช่า การเคหะแห่งชาติดึงกลับคืนมาเพื่อให้พี่น้องประชาชนเนี่ยให้เช่าในราคาที่ถูกลงและก็อีกส่วนนึงนะฮะคือสร้างขึ้นมาใหม่แล้วก็เปิดให้พี่น้องประชาชนเช่าสักประมาณพันกว่ายูนิตโครงการที่น่าสนใจก็คือโครงการบ้านเคหะสุขประชาอันนี้เป็นโครงการที่สร้างขึ้นมา วงจรก็คือนอกจากมีบ้านพักมีที่อยู่อาศัยให้คุณผู้ชมได้สามารถ เข้าอยู่อาศัยแล้วเนี่ยในโครงการศุภชาเนี่ยเขายังมีอาชีพให้กับคุณผู้ชมที่เข้ามาร่วมโครงการด้วยรายละเอียดจะเป็นอย่างไรวันนี้พูดคุยกับคุณทวีพงษ์วิชัยดิษฐครับผู้ว่าการการเคหะแห่งชาติสวัสดีครับสวัสดีครับคุณเกดครับกว่า 50 ปีที่การเคหะแห่งชาติเนี่ยดูแลพี่น้องคนไทย พื้นฐานที่สำคัญก็คือเรื่องของที่อยู่อาศัยแนะนำเสนอ 4 ปัจจัย 4 ที่สำคัญดูแลมาอย่างต่อเนื่องครับน่ะที่ผ่านมาเห็นบอกว่าก็พยายามที่จะทำให้ คนไทยเนี่ยมีที่อยู่อาศัยเพิ่มเติมมากขึ้นเรื่อยๆอย่างที่ได้นำเรียนนะครับว่า ต่างชาติได้เราครบ 50 ปีไปเมื่อวันที่ 12 กุมภาพันธ์ 2561 นี้นะครับเราก่อตั้งมาตั้งแต่ปี 2516 จุดเริ่มต้นก็คือกองสหการอยู่ในกรมประชาสงเคราะห์กับเราต้องการเข้ามาแก้ไขปัญหาที่ต้นเหตุ ต้องการที่จะยกระดับคุณภาพชีวิตและทรัพย์แห่งชาติมันจะเป็นหน่วยงานที่ ตอบโจทย์อย่างมากเลยนะเรื่องการลดความเหลื่อมล้ำนะครับเราพยายามที่จะสร้างโอกาสให้กับผู้ที่มีโอกาส เด้งโอกาสเข้าถึงที่อยู่อาศัยในราคาที่สามารถจับต้องได้กลับไปทำที่เป็นภารกิจสำคัญของการแห่งชาติควบคู่ไปกับการพัฒนาคุณภาพชีวิต ให้กับผู้พักอาศัยด้วยนะครับใน 3 มิติเลยนะครับกฎหมายและสังคมมิติเศรษฐกิจ มิติสิ่งแวดล้อมทับซึ่งมิติทั้งสามมิติ ความยั่งยืนตามกรอบที่องค์กรสหประชาชาติหรือยูเอ็นให้ไว้ทั่วประเทศเลยดำใน SCG บอกเลยว่าความยั่งยืนจะเกิดขึ้นได้คุณต้องมีสมดุลของเศรษฐกิจ สังคมและสิ่งแวดล้อมฉีดบันทึกว่าชุมชนมีรายได้สังคมก็ต้องอยู่กันอย่างมีความสุขสิ่งแวดล้อมก็ต้องมีคุณภาพ สิ่งที่ตั้งแห่งชาติพยายามทำมาตลอด 50 ปีแต่ก็อาจจะสำเร็จบ้าง ไม่สำเร็จมากบางคนก็มีความมุ่งมั่นนะครับ 50 ปีที่ผ่านมาเราพัฒนามาแล้วกัน 740000 นั่นหมายถึงว่ามีพี่น้อง 3 ล้านคนจริงๆแล้ว ขายพื้นที่เกาะมากกว่า 4 คนนะแต่เป็นสิ่งที่ทำการแห่งชาติมาตลอดระยะเวลา 10 ปีครับ กลับ 50 ปีกาญจนาแห่งชาติทำงานมาอย่างต่อเนื่องแต่ว่าถ้าไปดูสถิติล่าสุด คือ ความจริงว่ายังมีพี่น้องประชาชนคนไทยอีก 666 ล้านครัวเรือน  ของสำนักงานสถิติแห่งชาตินะครับเมื่อปี 2561 ตอนนี้เขากำลังทำแผนแม่บทที่อยู่อาศัยและทำยุทธศาสตร์ชาติต้องมีพี่น้องประชาชนที่ยังไม่มีบ้านของตัวเองนะ ประเทศ 5.87 ล้านครัวเรือนกลางแห่งชาติอันดับที่ต้องการพัฒนา 2.27 ล้านครัวเรือน ครับเป็น PP ประมาณ 1.5 ล้านหลังนะครับเป็นชายหาดทะเลบ้าน 700000 ค่ะ 5 ปีที่ผ่านมาจะทำได้ไปแค่ 180 บาทก็ยังต่ำกว่าเป้าเยอะ แต่ว่าเราก็ไม่ได้หยุดนิ่งนะครับเราก็พยายามที่จะหาแนวทางนะครับในการที่จะพัฒนาที่อยู่อาศัยให้กับประชาชนอย่างเต็มที่ครับจะคุยกัน 2 โครงการนะครับอาจจะดีขึ้นแล้วก็คงไม่ชงที่ยังต้องการที่อยู่อาศัยโดยเฉพาะจากการเคหะแห่งชาติวันนี้สอบถามรายละเอียดเพิ่มเติมได้อย่างต่อเนื่องตลอดทั้งรายการครับท่าน 02 275 628 5-6 ครับโครงการแรกท่านผู้ว่าครับโครงการอาคารเช่าสำหรับผู้มีรายได้น้อย  ตรงนี้เป็นไงอ่ะครับเมื่อกี้ก่อน วิธีแกะนาฬิกาน้องเกดบอกว่าไปขอคืนถามจริงคืนนี้ครับก็เป็นการ ดำเนินการนะครับรายการที่จะหาโอกาสนะครับให้กับเยาวชนได้นะครับแล้วก็มีพระเอกก็เข้ามาดูแลก่อนหน้านี้นะครับว่าไม่ครบกำหนดสัญญาแล้วนะครับเราก็คิดว่ามันถึงเวลาแล้วล่ะยังจะต้องมาดูแลเรื่องพวกนี้นะครับเพื่อที่จะลดราคาให้กับประชาชนก็มีอาหารที่เรารับคืนมาทั้งที่โดยดีแล้วก็อยู่ในระหว่างการไปรษณีย์ตโดยอีเนี่ยเราก็มีห้องว่างอยู่ประมาณเกือบ 5,000 นะครับกระจายอยู่ทั่วทั้งกรุงเทพฯนะครับว่าจะเป็นที่นวมินทร์ที่เอาเงินนะครับหรือว่าที่นครปฐม สาครสมุทรปราการนนทบุรีบางส่วนนะครับที่มอบเป็นของขวัญนะครับของปี 2516 ครับ อาคารที่ เป็น 5 ชั้นนะครับชั้น 1 ชั้น 2 ไม่จากว่าการแห่งชาติ วันที่เขาไปทำงานก่อนนะไม่มีชั้นล่างจะแพงกว่าชั้นบน ร้านชั้น 1 ชั้น 2 เนี่ยเราก็ถือว่าอาบไปช่วยประชาชนนะครับก็จะคิดค่าห้องละวันละ 50 บาท  ถึงเดือนก็ 1,500 บาทเป็นห้องพักถูกมากขนาดห้อง 33 ตารางเมตร สบายเลยนะครับแล้วก็ 13 14 15 แล้วก็จะเป็นราคา 40 บาทต่อวัน 1,200 นะครับตอนนี้ก็เปิดตั้งแต่ปีใหม่ที่ผ่านมานะครับ เดิมทีกะจะปิด  31 มกราคมแต่พี่น้องก็ยังหลั่งไหลเข้ามาเรื่อยๆนะครับเราเรียกว่าขยายมาถึง 30 เมษายนก็ยังสามารถที่จะเข้าไปติดต่อได้นะครับที่สำนักงานเคหะทั้งภูมิภาคแล้วก็นครหลวงนะครับหรือว่าติดต่อ 165 ได้ครับพี่จะเข้าไปจับจองห้องนี้ก็พร้อมที่จะให้บริการประชาชน ส่วนที่ 2 ในโครงการแรกที่เป็นอาคารเช่าสำหรับผู้มีรายได้น้อยเนี่ยเราก็มีโครงการที่เราเพิ่งสร้างเสร็จ อีกหล่า  โครงการเพิ่มอันนี้สั่งเพิ่มหลักแสนสี่หมื่น 6000 กว่าหน่วยที่เราทำมาแต่ละ 50 ปีเนี่ย 70,000 ก็จะเป็นอาคารเช่าครับที่เหลือจะเป็นอาคารขายอุปกรณ์เคหะพัฒนาหาบ้านเพื่อขายหรือเช่าซื้อได้ประมาณ 80% ขับไปขับแล้วก็ทำเช่าประมาณ 20 เปอร์เซ็นต์เพราะว่า กลุ่มเป้าหมายเราบางหรือว่าพี่น้องผู้มีรายได้น้อยบางคนก็ไม่สามารถที่จะซื้อบ้านได้ ถึงเวลาต้องซื้อบ้านแล้วครับต้องมีผ่อนดาวน์ Honda Jazz ก็ต้องไปรับมันมีอีกหลายอาชีพครับที่ไม่มีสลิปเงินเดือนนะครับจะไปขอกู้กับทางธนาคารก็ไม่ได้มีโอกาสรับรู้การเช็คเครดิตบูโร  ก็ไม่สามารถ เข้าถึงตรงนี้ได้ง่ายๆคือถ้าจะมีบ้านสักหลังนึงเนี่ยมันอาจจะต้องวางเงินสักก้อนนึงก่อนแล้วก็เอาโอเคเอาเข้าธนาคารเท่าไหร่ก็ว่ากันไปก่อนเป็นรายเดือน เออกูผิดเองก็มองว่า เพื่อที่จะ  สร้างโอกาสให้ประชาชนถ้าทำสร้างบ้านขายแน่นอนเคหะได้กำไรนะครับเพราะขายแต่ละหลังได้กำไรแต่ถ้าทำเช่าแล้วก็กินระยะยาว ถึงบ้านถ่ายกับบ้านเช่าสำหรับ ผู้มีรายได้น้อยทำบ้านขายต้องรอผลไฟแนนซ์ก่อนถึงจะเข้าอยู่ได้กลับไปทำบ้านเช่า พรุ่งนี้เข้าได้เลยเข้าได้เลยจ่ายไปเท่าไหร่ให้เขากลับมาวางมัดจำแล้วอยู่ได้เลยซึ่งโครงการใหม่อันนี้มี 8 โครงการนะครับ กระจายไปอยู่ทั้งภาคใต้ภาคกลางและภาคอีสานมีที่สมุทรสาครกระทุ่มแบนครับ  196 หน่วยทางนครสวรรค์นะครับที่วัดไทรนะครับวันนี้ก็ 196 หน่วยกับที่มหาสารคามนะครับอยู่ตรงอำเภอเมืองเลยอันนี้ 138 หน่วย ที่ลำปางนะครับบนถนนลำปางแม่ทะ  เกาะ 229 หน่วยครับที่สุรินทร์สลักได 163 หน่วยที่อุบลราชธานี 212 หน่วยที่กาญจนบุรี 71190 พังงา 79 หวย 30 ล้านเต็มแล้วเต็มแล้ว กลางสี่แยกกลางใจเมืองเลยครับที่ท่านนำมาสักครู่นี้นะคะว่า 80% เราเน้นสร้างขาย ความมั่นคงในด้านที่อยู่อาศัยให้แก่ประชาชนตั้งแต่ 39/39 ข่าวนี้ก็ยังเหลืออยู่บ้าง แล้วก็สงสัยก็จะเป็นหลังๆ ก็ยังมีอยู่นะคะแล้วก็มีการทำเคหะ ดูบนดาดฟ้าเพื่อจะรองรับ กลุ่มพี่น้องประชาชนครับคือส่วนหนึ่งน่ะ 80 เปอร์เซ็นต์ขายเพื่อความมั่นคงจะเหมือนคนจริงๆมันสบายใจถ้าเรามีบ้านเป็นของตัวเองแต่ว่าอย่างที่ท่านบอกว่า มีบัตรประชาชนส่วนหนึ่งที่อาจจะยังไม่พร้อมที่จะซื้อในลักษณะของการเช่าเนี่ยน่าจะง่ายกว่าแล้วก็แก้ปัญหาได้ค่อนข้างเร็วๆอยู่ที่บ้านอยู่เลย ก็เลยออกมาเป็นโครงการแบบนี้คืออาคารเช่าสำหรับผู้มีรายได้น้อยบอกว่าอาชีพพังงาเต็มไปแล้วสามารถติดต่อได้ที่จังหวัดใด   ตังค์พี่ส่งนครสวรรค์สมุทรสาครมหาสารคามลำปางสุรินทร์อุบลกาญจนบุรีนะครับหรือว่าติดต่อ 16 15 ก็ได้ 1615 Center โทรไปสอบถามเรื่องเรียนก่อนหรือว่าโทรเข้ามาในรายการของเรา 2756 2858 เพื่อสอบถามในทั้ง 9 จังหวัด ที่ที่มีห้องว่างอยู่ในขณะนี้ก็อาจจะสอบถามค่าเช่า มันบอกว่าจริงๆมันต้องถึง 2,500 บาทนะครับไปในขนาดห้องเลยแล้วแต่ทำเลครับ   เราต่างคณะกรรมการแห่งชาติตั้งใจว่าราคาบ้านเช่าเราจะต้องถูกกว่าท้องตลาด 10 เปอร์เซ็นต์ หาที่อื่นเหมือน 1 ที่นี่ก็ต้องถูกกว่าครับ 4,000 ใช่ครับ มหากาพย์ระยะทางประมาณนั้นเพื่อให้พี่น้องประชาชนไม่มีที่อยู่อาศัยที่มั่นคงให้ทำงานแล้วก็เป็นปัจจัยพื้นฐานก็มีที่อยู่อาศัยแล้วเนี่ยผมเชื่อว่ามันจะมีกำลังใจที่จะทำไปทำมาหากินด้วยถ้าลูกเรา  บ้านอาหาร ยารักษาโรคเครื่องนุ่งห่มใช่ไหมขับอยากฟังเสียงคุณผู้ชมมาที่รับชมอยู่แล้วก็อาจจะอาศัยอยู่ในบ้านของการเคหะแห่งชาติ อย่างไรบ้างลองโทรศัพท์เข้ามาพูดคุยแลกเปลี่ยนความคิดเห็นกันนะครับ 02 275 628 5-6 นะครับหรือว่ามีข้อเสนอแนะหรือว่ามีอะไรต่างๆเนี่ยลองคุยกันดูก็วันนี้ ว่าการการเคหะแห่งชาตินั่งอยู่กับเรานะครับว่าจะได้แลกเปลี่ยนไอเดียแล้วก็จะได้ทราบถึงที่มาว่าแต่ละโครงการที่ท่าน ไอเดียออกมาเนี่ยมันมีที่มาที่ไปยังไงหวังดีกับผู้ชมในรูปแบบไหนยังไงบ้างครับ  แล้วจะไปนะทำเรื่องของโครงงานบ้านเช่าสำหรับผู้มีรายได้น้อย น้าอัน ก่อนหน้านี้อาจจะมีราคาที่มันพร้อมเฟอร์นิเจอร์อะไรต่างๆแต่ว่าพอเราคำนึงถึงความเป็นอยู่ของพี่น้องประชาชนลาวโดนโควิด 19 เข้ามา ที่จะเชื่อมโยงไปถึงโครงการที่ 2 นะครับเขาเรียกโครงการเลยว่าบ้านเช่าพร้อมอาชีพ สปริงเป็นคนเจ็บไหมถามจริงๆ ถ้าเกิดเราจำได้ว่าโครงการต่างๆของการแข่งชาติก็คือพื้นที่ดินแดงห้วยขวาง ตรงนั้นน่าจะเป็นอาคารเช่าครับสำหรับผู้มีรายได้น้อยแต่เราก็มีพื้นที่ที่จะ ทำตลาด การจัดประโยชน์ของคำว่าคนที่เช่าห้องที่ดินแดงกับคนที่เช่าห้องที่ห้วยขวางจะมีผลตลาดหนองคล้า อยู่ในพื้นที่ จะถามว่าวันนี้ตลาดสดห้วยขวางมีใครไม่รู้จักบ้างคนเคยไปหมด มันจุดเริ่มต้นมาจากนี้แหละวันนี้ผมก็เอากลับมาขับนะครับ คณะกรรมการแห่งชาติเองก็มองว่าในช่วงที่เกิด   ในช่วงที่ผ่านมาเราพยายามแก้ไขปัญหาที่อยู่อาศัยให้กับกลุ่ม สลัม 4 ภาคนะครับพยายามแก้ไขที่อยู่อาศัยให้กับกลุ่มที่บุกรุกพื้นที่สาธารณะไม่ว่าจะเป็นพื้นที่รถไฟพื้นที่ท่าเรือ ยังไงก็แก้ไม่ได้กลับครับมีอาคารพร้อมให้เขามาอยู่ก็ไม่มาเพราะติดเรื่องอาชีพกับคนนั้นเราก็เลยคิดโครงการขึ้นมาใหม่ว่า ในช่วงโควิด ที่มีปัญหาเราจะจะทำ บ้านเช่าคลองอาชีพที่บ้านเคหะสุขประชา นี่ก็พยายามขับเคลื่อนนะครับถ้าอยู่ในกรุงเทพฯหรือปริมณฑลมันใหญ่ก็จะเป็นตลาดหรือไม่ก็มีหมอ แล้วก็จะมีอาชีพที่ 3 ก็คืออาชีพ เกษตรแบบกสิกรรมปลูกพืชเศรษฐกิจนะครับเช่นผักไฮโดรโปนิกส์อาจารย์ชงทานตะวันอันที่ 4 จะเป็นเกษตรแบบ ปศุสัตว์นะครับเลี้ยงไก่ไข่เลี้ยงปลาดุก เลี้ยงกบ จะเป็นอาชีพอุตสาหกรรมเบาเช่นสมุนไพรทางเลือก หรือว่าแผนโบราณนวดแผนไทยในโครงการเพราะเนื่องจากบ้านเนี่ยมันจะเป็นบ้านแนวราบ เดี๋ยวตอนช่วงที่เกิดขึ้นอีกละคนมักจะไม่อยากอยู่บ้านที่เป็นอาคารเพราะว่ามันติดต่อกันได้ง่ายครับ พัฒนาการทางด้านอาชีพที่ 6 ก็คือที่อยู่ในโครงการก็คือรปภ แม่บ้านคนสวน ทุกคนที่เข้ามาอยู่ใน บ้านกลางแห่งชาติ อะไรบ้างจากประชามีบ้านและกลับ 2 อันบิวตี้ด้วยมันก็จะครบวงจร 1 MB สายแล้วนะครับมีอาชีพแล้วนะครับมีรายได้ แม้ว่าในอนาคตถ้ามีความมั่นคงมากขึ้นแต่ก็ยังมีพี่อยู่ข้างๆเราก็จะพัฒนาบ้าน ขายอีก  ท่านก็สามารถ ย้ายมาอยู่บ้านขายแล้วก็เงินที่ต้องจ่ายค่าเช่าไม่ว่าจะเท่าไหร่ก็แล้วแต่ ก็เอามาเป็นเงินต้นเอามาเป็นเงินดาวน์เพื่อให้ท่านได้เข้าถึงที่อยู่อาศัยเป็นของตนเอง อันนี้ก็เป็นแนวทางครับอธิบายเพิ่มเติมให้เห็นภาพมากขึ้นปกติ บ้านเช่าหรือว่าบ้านที่ซื้อจากการเคหะแห่งชาติเนี่ยท่านมาเช่าท่านมาซื้อกระจก ท่านใดที่อยู่อาศัยไปแต่ว่าเคหะสุขประชาที่เรากำลังพูดถึงเนี่ยไม่ใช่แค่มาเช่าเท่านั้นเองอีกละว่ามันมีเงื่อนไขว่าใครที่จะมาอยู่ในเคหะสุขประชาเนี่ยเขากำลังจะกลับมา ทำอาชีพอะไรในสังคมที่เรา จัดตั้งไว้ให้ร้านชัยนาทมีกลุ่ม กลุ่มอาชีพอย่างที่ท่านบอกเมื่อสักครู่นี้แล้วก็ตอนนี้เราก็ได้เสนอขอดำเนินการกับทางสภาพัฒน์ ต่างจังหวัดก็อนุมัติ ให้เราดำเนินการโครงการนำร่องกับ 2 ที่ 2 ที่น้องที่ทำงาน 2 ที่ คือศุภชาฉลององค์กับสุภชาร่มเกล้า ศุภชาฉลองกรุงก็จะมี 300 2 หน่วยสุภชาร่มเกล้าก็จะมี 270 หน่วย Super ฉลองกรุงอาชีพก็จะเป็นตลาด  ที่ร่มเกล้าอาจจะเป็นหมอขับนะครับวันที่เราเปิด  ให้คนได้จอง ก็เลยเชื่อถามว่าเปิดปุ๊บ อาทิตย์เดียวมีผู้จองทั้งหมด 6660 คนจากจำนวนยูนิตที่เรามีอยู่ 12 เป็น 10 เท่า 10 เท่านะครับ สิ่งที่ต้องดำเนินการต่อก็คือต้องจับฉลากขับขับรถกันทรลักษ์เสร็จปุ๊บได้พรุ่งนี้ 10 ปั๊บเราก็เริ่มพัฒนาโครงการบ้านแล้วเสร็จเมื่อช่วงตุลาคมพฤศจิกายนแล้วครับตอนนี้เริ่มบรรจุคนละที่จะล็อคประตูเรียบร้อย  ก็ ทุกคนที่รังสิต  ทางบริษัทได้คือเราชื่อบริษัทเคหะศรีราชาจำกัดมหาชนนะครับก็มีหน้าที่ที่ต้องมาดูแลเรื่องตลาดเขาก็มาเช่าพื้นที่ข้างๆตลาดประกอบสร้างพื้นที่ตลาดค่ะเป็นตลาดสมัยใหม่  ครับผม ระบบระบายอากาศที่ดี วีดีโอการจัดการขยะที่ดีเพราะอาจจะดีไม่ดีบางวันจะเป็นตัวบ่งชี้ว่าถ้าถ้าบริหารจัดการแมลงวันเยอะกลางวันจะมีขบวนการที่ไปดำเนินการตามนี้นะครับ กดว่าทุกคนที่มา ต้องเข้า Training Club คือทุกคนถ้ามาอยู่เฉยๆ หาเช่าบ้านแต่ไม่ทำอาชีพขับต้องขออนุญาตรบกวนท่านย้ายไปอีกโครงการหรือไม่ให้บอกว่ามาจ่ายสตางค์เช่าหรือเฉยๆมาอยู่ที่นี่ไม่ได้อยากได้ นำร่องนะครับแล้วก็อยากจะแสดงให้เห็นว่า  กราบขอบพระสิ่งที่เกิดขึ้นพี่น้องที่รังสิต เข้ามาอยู่ในโครงการหลายคนประสบปัญหาจากการตกงานนะครับตกงานกันทั้งสามีภรรยาเลยนะครับแล้วก็บ้าแล้วถูกยึด รถก็ถูกยึดไปเขาก็บอกว่าเจอโครงการนี้เขาก็ได้เข้ามาอยู่แล้ววันนี้เขาก็ ก็คือทำอาชีพเหมือนกับรับเหมาก่อสร้างมาก่อนคนนึงก็ทำอาชีพเหมือนกับการเงินทำบัญชีแล้วพอ  บริษัทประสบปัญหาตอนที่ผลิตก็ตกงานทั้งคู่ครับแล้วก็ ตรงกลางมันได้เลยนะครับพอดีเมื่อเช้านี้เปิดเข้ามา    สิ่งที่ทางเราได้เทรนเขาบอกเขาอยากขายขับรถว่าเขา อยากขายไก่ทอดขับแล้วมันก็เป็น community ชุมชนอยู่เนาะมันก็มี กลุ่มคนนึงเขาก็ขายข้าวขาดก็มีข้าวเหนียวอยู่เป็นคนนี้ก็ขายไก่สด  เขาก็ มีการซื้อมาทำไก่ทอดกระเทียมราดข้าวฝึกวันนี้ขายได้จริงแล้วในระบบนิเวศที่มันครบวงจรใช่ไหมครับ ทุกคนมาอบรมเขาก็จะมีประสบการณ์ บางคนก็  ผมขายไปทำงานครับ ยังไงนะจะมาช่วยกันยังไงให้เกิดประโยชน์สูงสุดทั้งพี่ทั้งน้อง จะกลับมาให้ท่านอธิบายให้ผู้ชมเห็นภาพชัดเจนมากขึ้นว่ากลุ่ม 6 อาชีพทำไมต้องเป็น 6 อาชีพนี้แล้วมันจะเอื้อประโยชน์ต่อกันอย่างไรมันจะมีการค้าขายมีการประกอบธุรกิจอยู่ในชุมชนที่เราสร้างมาว่าเคหะสุภชาในรูปแบบไหนยังไงแล้วทำไมจะต้องมีอาชีพทำไมไม่ให้เช่าบ้านอย่างเดียวเท่านั้นมีคำตอบให้ผู้ชมอย่างแน่นอนครับ          ปัจจุบันการเข้าถึงข้อมูลข่าวสารสารสนเทศหรือกิจกรรมออนไลน์สามารถทำได้ง่ายและสะดวกรวดเร็วมากขึ้นแต่หลายครั้งก็เป็นข่าวลือข่าวปลอมที่มุ่งหวังผลทางลบสร้างความตื่นตระหนกหรือทำลายความมั่นคงเป็นช่องทางให้เรามิจฉาชีพหาประโยชน์ ร้อนจริงๆโดยไม่ตรวจสอบความถูกต้องคุณอาจเดือดร้อนตกเป็นเครื่องมือกลายเป็นเหยื่อหรือทำผิดกฎหมายได้ ต้องตรวจสอบความน่าเชื่อถือของข้อมูลวันเวลาที่เผยแพร่เป็นข้อมูลปัจจุบันหรือเครื่องเก่าที่ใช้สอดคล้องกับข้อมูลและเป็นภาพจริงหรือไม่ความเป็นไปได้ ก็บอกกันมาโดยไม่มีต้นทางได้ชัดอื่นตอบไม่ได้ให้ตั้งข้อสงสัยไว้ก่อนเลยว่าจะเป็นขับร้อง ช่องทางเข้าไปตรวจสอบที่เว็บไซต์ศูนย์ต่อต้านข่าวปลอมประเทศไทยโดยกระทรวงดิจิทัลเพื่อเศรษฐกิจและสังคมเพียงทำการค้นหาเกี่ยวกับ งานที่ต้องการทราบข้อมูลคุณก็จะเจอข้อมูลค่ะปลอมที่เกี่ยวข้องมากมายนอกจากนั้นยังสามารถแจ้งเบาะแสข่าวที่ไม่น่าเชื่อถือได้อีกด้วย ที่ไม่น่าเชื่อถือหรือข้อมูลเป็นเท็จและความมั่นคงทางเศรษฐกิจและสังคม  05:26 กลับมาในช่องที่ 2 ของ NBT มีคำตอบไหมครับเราอยู่กับ การเคหะแห่งชาตินะครับเราพูดถึงเรื่องของโครงการเคหะบ้านเคหะสุขประชาซึ่งอย่างที่ลำเลียงขนส่งตั้งแต่ช่วงที่แล้วนะครับว่าโครงการนี้ไม่ใช่เพียงแค่มีสตางค์แล้วมาซื้อมีสตางค์แล้วมาเช่าอยู่อาศัยเท่านั้นแต่ว่า มาเช่าที่นี่เนี่ยท่านจะต้องมีอาชีพแล้วก็รวมเป็นสังคมเดียวกันอย่างที่ท่านผู้ว่าการการเคหะแห่งชาติได้พูดคุยกับเราในช่วงแรกว่าจริงแล้ววัตถุประสงค์เดิมทีตั้งแต่ย้อนกลับไปเมื่อ 50 ก่อนตอนเริ่มต้นเนี่ย เป็น 3 อย่างองค์ประกอบด้วยกันก็คือเรื่องของ เศรษฐกิจสังคมและสิ่งแวดล้อมโครงการนี้กำลังจะนำรูปแบบนี้กลับมาให้พี่น้องประชาชนได้มีความสุข ในระบบนิเวศที่เราจัดสรรให้อีกครั้งหนึ่งเดี๋ยวเราก็คุยรายละเอียดกันต่อครับท่านครับท่านบอกว่า 6 กลุ่มอาชีพขับมันมีความเชื่อมโยงกันยังไงคะทำไมเรา เป็น 6 กลุ่มอาชีพนี้ ที่เราเราสำรวจดูแล้วนะครับว่า ถ้า  แรกเริ่มเดิมทีมันเป็นตลาดขับนะครับแต่ว่าในยุคสมัยใหม่มันก็จะมีเรื่องของไม่มีเข้ามานะครับแล้วก็จะเป็นการสร้างโอกาส ให้กับกลุ่มคนที่ตกงานสามารถจะเอาอาชีพเดิม กลับมา สานต่อพัฒนาต่อได้ไม่ว่าจะเป็นอาชีพช่างตัดผมอาชีพขายของในอาชีพอะไรที่เคยเกี่ยวข้องกับการซื้อมาขายไปแล้วเราก็เอาเรื่องของเกษตรกทมว่า พื้นฐานสุดท้ายคนยังไงก็ต้องบริโภคครับดื่มไกลๆจริงๆตั้งใจที่จะให้ฉลององค์และเป็นตลาด ขับเป็นครับ ในการที่จะเอาสินค้าเกษตร ลูกพี่มาแล้วถ้าสินค้าเกษตร ต้องไปแปรรูปก็จะไปที่อีเมลบ้านนึงครับที่ผมบอกว่าเป็นไร่นัดไม่รู้ชะตากรรมเอาไปรับหรือว่าถ้ามันต้องยกระดับ สินค้าอาจจะไป  เราถึงจะต้องมีกระบวนการต่างๆซึ่ง เราก็ ตั้งบริษัทลูกขึ้นมาเพิ่งจะมาดูเรื่องพวกนี้วงจรต้นทุน ให้กับพี่น้องที่ทำเกษตรขับนะครับก็จะได้เงินเต็มเม็ดเต็มหน่วย ผู้บริโภค  ก็จะได้ราคาสินค้าที่ถูกขับถ่ายครั้งสุดท้ายสิ่งที่เกิดขึ้นก็คือระบบนิเวศที่มันสมบูรณ์   แม้ว่าจะดูเป็น  คือเหมือนกับว่า เราก็ตอนนี้เราได้เริ่มทำแล้วนะครับแล้วก็เห็นว่าที่ฉลองกรุงจะพบว่ามันก็เกิดการ    คิดว่าสื่อสารกันน่ะกลับยังไม่ได้ที่เราค้างไว้ บ้านนี้เขาจะทำไก่ทอดที่เขาขายไก่อยู่แล้ว ไปบ้านเขาก็จะมีไก่สดข่าวอันนี้ก็ขายข้าวแกงก็จะมีข้าวเหนียวด้วยครับอันนี้ก็ ซื้อไก่จากด้านนี้ขับมาทำไก่ทอด ถามว่าไม่เคยทำไก่ทอดเรามีคนมาเทรน ถ้ามีอาชีพเดิมอยู่แล้วเนี่ยทำก็ทำไป มีความฝันว่าอยากจะทำอาชีพอะไรสักอย่างนึงยังไม่เป็นเขาเขาสองคนผัวเมียน่ะเขา ตกงานแล้วก็แย่เลยอ่ะไม่รู้จะไปเริ่มต้นทำอะไรกับเราก็ได้สิทธิ์บ้านหลังนี้แม้ว่าจะ กุหลาบ  ปีนี้งานก่อสร้างที่เขาจะเข้ามาในโครงการน่ะเขาบอกเขาลำบากมากนะครับแล้วก็ต้องขาย ขายบ้านขับที่พยุงตัวเองให้รอดตัวนี้มาเจอบูชาพระราหูกับตัวเลยอ่ะ บ้านละบ้านก็เป็นบ้านที่สวยครับสีสันสวยงามแล้วก็มี การแบ่งส่วนที่ชัดเจนนะครับ ครับทุกคน เข้ามาอยู่ก็ต้องไปอบรม จะไปบริษัทลูกเรานะครับในการที่จะต้องมาทำอาชีพนะมีการจัดระบบเงินออมยังไงเหมือนจัดการบัญชียังไงกับคุณจะต้องเก็บส่วนนึงให้ส่วนนึงบริหารส่วนหนึ่ง ก็จะมีวิธีการสอนนะครับแล้วก็ บางคน อยากทำกาแฟ เขาไปกับเราก็จะเชิญบาริสต้าที่แบบดังๆอบรมกระบวนการวิจารณ์ต้องทำยังไงนะครับแล้วก็จะต้องสร้างความแตกต่างยังไง แล้วก็จะมีเรื่องให้เลย ครับก็ได้รอสักระยะหนึ่งก็จะเปิดแบบสมบูรณ์แบบที่ท่านบอกมาสักครู่นี้เหมือนเป็นการ ฉีดวัคซีน เพิ่มภูมิคุ้มกันให้กับ คนที่จะมาอาศัยอยู่ในโครงการของเราก่อนได้ว่าบัญชีรายรับรายจ่ายวิธีการยังไง  ให้เขาแข็งแกร่งเลยนะมาอยู่โครงการก็อย่างที่เจตนารมณ์ของกระทรวงการพัฒนาสังคมและความมั่นคงของมนุษย์  ถ้าเมื่อไหร่ก็ตามที่มันเกิดความมั่นคงขึ้น ผมก็เชื่อว่าถ้าเรื่องนี้สำเร็จ และสามารถกระจายไปยังภูมิภาคต่างๆได้ จริงๆก็อยากขอสภาพัฒน์ทำเกษตรด้วยครับได้สะพัดให้ทำ 2 โครงนะครับที่ฉลองวันที่ 9 คืนน่าจะต้องมีเกษตรอีกสัก 2-3 แปลงครับแล้วก็จะเห็นว่าหลังจากที่ผลิตแล้วอาการ  โลจิสติกส์มายังตลาดทำไงกระบวนการค้าขายทำยังไงจะพัฒนาได้มากน้อยขนาดไหนเพราะ โครงการให้เราการันตีต่อคนต่อครัวเรือนนี้ก็คือหมื่นห้าถึงสองพันบาท 30000 บาทครับแต่ถ้ามา 2 คนผัวเมียก็มี 400 บาทก็อยู่ได้ ช่วงที่เราพัฒนาอันนี้มาครับตอนนั้นก็คิดมากคือ work from home ของเราออกจากบ้านก็มา ทำงานตลาดการเดินทางกลับ  มหาศาลเลยนะครับแล้วก็เซฟเงิน ขับให้กับประชาชนได้อีกมากถึงเรื่องของบ้านที่ราคาไม่แพงอยากให้ท่านเล่านะว่ามันมีแบบบ้านทั้งหมด กี่แบบแล้วก็พื้นที่ใช้สอยเท่าไหร่ราคาค่าเช่าเท่าไหร่แต่อันนี้ต้องขออนุญาตนำเรียนผู้ชมว่าของโครงการนำร่องเกือบเต็มแล้วแต่ว่าที่ต้องพูดแบบนี้เนี่ยว่าขึ้นในอนาคตจะมีโครงการอื่นๆๆไม่ต้องสนใจแล้วก็รู้สึกว่าต้องการเข้าไปมีที่อยู่อาศัยแล้วก็ต้องการจะมีอาชีพด้วยเนี่ยจะได้ตามแม้ว่าเขาจะไปเปิดโครงการต่อไปที่ไหนบ้างคือตอนเราพัฒนาโครงการค้ากับเราวาง แบบบ้านไม้ไม่กลับบ้าน คนกังวลเรื่องเป็นอาคารชุด ฐาปนวัฒน์จะทำแนวราบครับแล้วก็จำนวนก็จะอยู่ตั้งแต่  100-300 หน่วยขับซึ่งดูจากปริมาณแล้วก็ดูจากอาชีพแล้วมันจะเหมาะหรือจะเป็นไปได้ก็จะใช้พื้นที่ในการดำเนินการครับ จะมีพระเอก เอกกับพระเอกครับผมพระเอกห้องเท่ากันครับคือ 30 ตารางเมตรบนพื้นที่ 45 ตารางวาครับ พระเอกพระเอกต่างกันตรงที่ จะมีเรื่องของ Universal Design หรือว่าอารยะขัดกับหลักคือการออกแบบเพื่อคนทั้งมวลมันจะมีทางลาด สำหรับผู้สูงอายุและผู้พิการสะดวกที่ทำให้กลุ่มคนเหล่านี้ไม่รู้สึกว่าเขาพิการกลับไม่รู้สึกว่าลำบากนะครับจะเข้ามาอยู่ในกลุ่มผู้สูงอายุผู้พิการใช่ใช่ใช่ครับใช่ครับหรือว่าเป็นผู้ป่วยติดเตียง ครับพี่มีคนดูแลครับก็นัดได้สิทธิ์ไม่หมดเลยครับเพราะผมไม่รู้ราคาราคามันไม่เท่ากันไม่เท่ากันนะคะ สำหรับกลุ่ม  ผู้สูงอายุผู้พิการติดเตียงขับก็จะอยู่ประมาณ 1,500 บาท  ฉลองกรุงลาดกระบัง 24/1 กลางด้วยนะครับแล้วก็น่าจะเป็นพื้นที่ที่ มันอยู่ในนี้แหละ ก็จะมีค่าเท่าที่สูงหน่อยครับ จะเป็นห้องขนาดเนี้ย  เสียงสวดอยู่ประมาณ 30 ตารางเมตร อันนี้ก็ 2,000 พอ ไปไหนไปรับไอ้บี 1 ห้องนอนบนพื้นที่ 40 ตารางเมตรให้เช่าบนพื้นที่ 67 ตารางวาอันนี้ก็จะ 2500 ก็คนเล็กๆ แต่พอเขาขยายกลับมาที่ไทยซีซีนะครับจะเป็นขนาด 50 ตารางเมตรค่ะปูพื้นที่ 18 ตารางวาขายพร้อมกัน 2 ห้องนอน  นั่นคือราคาโครงการนี้เนี่ย 2 โครงการนำร่องตามที่ท่านบอกก็คือ 2004 2009 แล้วก็ส่วนกลาง 500 ครับผมจำนวนห้องเนี่ยมันมีค่าประมาณ 500 กว่า 72 572 302 ที่ฉลองกรุงซอย 70 ที่ร่มเกล้าเปิดตู้ คนจองแล้วเหลืออีก  ห้ามต้องทำทั่วประเทศ ตอนที่เราเสนอสภาพัฒน์ที่จะถมดินในรัศมีไป 3 เท่ากับแรงกระทำระหว่าง 2 เนื่องจากกฎหมายนะครับว่าได้ของ พรบร่วมทุนร่วมทุน เอกชนปี 2562 กับกำหนดไว้ในมาตรา 7 วงเล็บสิครับว่าการพัฒนาสาธารณูปโภคสาธารณูปการบ้านสำหรับผู้มีรายได้น้อยผู้พิการผู้สูงอายุ ต้องเข้าไปดูที่ๆก็คือการร่วมลงทุนระหว่างรัฐและเอกชนครับ ขั้นตอนกระบวนการแบบนี้มันก็เพิ่มเนื้อหาเพิ่มขั้นตอน ที่เดิมที่เราจะทำอย่างรวดเร็วก็ไม่สามารถทำได้ เอามาทำพิธีนำร่องข่าวตามพื้นที่อากาศจมดินไปแล้วจะขอสักพักก็จะมีที่วังน้อย พญาไก่ไทยครับส่งที่อยู่แถวอยุธยาเข้าร่วม แล้วก็อันที่ 2 จะเป็นนครปฐมธรรมศาลาอันนี้ก็จะเป็น ปลูกพืชไฮโดรโปนิกส์ ขับทะลุมิติภาคใต้  ราคาดีมากเลยตรงตลาดนะครับแล้วก็คือลำลูกกา คลอง 12 ปทุมธานีค่ะวันนี้เลี้ยงปลาดุก โดยการแข่งชาติเองเพื่อที่จะเปิด ให้เอกชน ได้เข้ามาร่วมลงทุนกับการแข่งชาติขับนะครับโดยการกระชากก็จะจัดเตรียมพื้นที่ น้ำที่ดินให้นะครับทาง  ผู้ที่จะเข้าร่วมก็จะต้องมาประมูลนะครับเปิดบิลแข่งกันขับไปขับรถก็ต้องให้ราคาที่ดีที่สุด เพื่อที่จะพัฒนาโครงการนี้ต่อไปขับ 3 ที่นี้ก็คือ ลักษณะคล้ายกับของที่นำร่องแม่ก็คือพี่น้องประชาชนที่จะมาเช่าอยู่อาศัยเนี่ยก็คือจะต้องมีอาชีพอยู่ในบริเวณนั้นต้องมีชื่อก็ต้อง เลี้ยงไก่เลี้ยงปลาก็ต้องไปอยู่ ลำลูกกาคลอง 12  อยากจะ ผักไฮโดรโปนิกส์ก็ต้องไปอยู่ธรรมศาลาแบบนั้นเลยใช่ครับ คือเป็นอาชีพเดียวไปเลยถ้าอย่างอย่างที่ 2 ที่นำร่องน่าจะเป็นอาชีพ ไม่ใช่ครับบัญชีบอกให้ 2 อันไงแล้วก็ยังเป็นแต่ว่าอาชีพเกษตรจะไม่มีเลย บริการสวนแม่บ้านรปภ แล้วเราจะมาทำ กสิกรรมก็คือพี่ ธรรมศาลานครปฐม แล้วก็มาทำที่ วังน้อยอยุธยาเป็นไก่ขับอยู่ในเกษตรยังไม่มีอาการเบา ขับคือเป็นอาชีพที่เรามีการกำหนดไว้แบบนี้จากที่ผ่านมาจากที่เรานำน้องไป 2 ที่ในอันนี้อันนี้มันอาจจะดู ดูเป็นตลาดใช่ไหมมันก็ดูๆนี้ครับคือ ฉลองกรุง เรารีบไปตลาด พื้นที่รอบแล้วเนี่ยยังไม่ค่อยมีตลาดขายที่ร่มเกล้าเราไม่ได้เพราะตอนนั้นน่ะมีตลาดโครงการแห่งชาติเองอยู่ประมาณ 3 ตลาดนะครับ ก็คงไม่  ไม่ๆไม่น่าจะสามารถกระตุ้นเศรษฐกิจได้ขับแล้วและมองถึงว่าตรงนั้นยังไม่มี community Mall ซึ่ง community Mall มันก็จะเป็นการยกระดับ รับสินค้าและให้บริการอีกระดับหนึ่งครับเราก็มองว่า ถ้าเราเริ่มสร้างตัวนี้แล้วก็อนาคต คนเข้ามาพักแล้วก็มีกระบวนการจัดการที่ดีอาจมีแม่เหล็ก รหัสมีแมคโดนัลมีเซเว่นอีเลฟเว่นมี KFC เข้ามาอยู่ในพื้นที่ แต่ยังไม่ได้ตามถ้าเขาเข้ามาอยู่ในกลุ่มเรา เขาจะต้องจ้างคนที่ แถวบ้านแกสุภชาที่ร่มเกล้าเรานะอาจจะไม่ได้เป็นคนที่จะทำงานบริการตรงนั้นเป็นของเราใช่ มันก็จะเป็นการเคลื่อนไหวเหมือนกันขับรถชนก็สามารถที่จะมามีร้านค้าในนี้ได้ถามแล้วก็ให้โอกาสด้วยการเอาคนที่เช่าบ้านเขามาอยู่ด้วยก็จะเป็นรูปแบบใหม่ของการบริหารจัดการ ตอนนี้เป็นยังไงครับถึงขั้นไหนอะไรยังไงขอทราบแต่ว่าตัว 2 องค์นี้ Shopping  พ่อค้าแม่ขายที่อยู่ข้างในหรือว่าพี่น้องประชาชนที่เช่ามีความสุขมาก เอาจริงๆเราก็ได้ สอบถามแล้วครับเขาบอกเขาก็นึกว่าตอนเจอคนอื่นเขาไม่รู้จะไปไหนแล้ว ไปแน่ๆครับพอเจอสุภชาขึ้นมาบอกก็แล้วก็ยังงง ได้สิทธิ์มาก็ยังงงอยู่ครับแต่พอได้มาอยู่จริงก็เข้าใจแล้วว่าเป็นความตั้งใจ ของพวกเรานับกลางแห่งชาติในการที่จะสร้างโอกาสให้กับพี่น้องประชาชนได้เข้าถึงที่อยู่อาศัยขับได้ด้วยกันเราก็มองว่าเรื่องอาชีพ น่าจะมีส่วนสำคัญอาคารมีความมั่นคง อาชีพนะครับมีรายได้ที่มากขึ้นจะทำให้คุณภาพชีวิตก็ดีนะเราก็มองว่าถ้าเราสามารถ จ่ายโครงการไม่ได้ ไปยังภูมิภาคต่างๆก็จะลดปัญหา คนที่เข้าอยู่ในกรุงเทพฯด้วยก็กลับไปอยู่ภูมิลำเนาตัวเองครับมีอาชีพมีรายได้ แล้วถ้าเราสามารถทำได้สำเร็จขยายโครงการได้ครอบคลุมทั้งหมดซึ่งจริงๆเราตั้งใจไว้ว่า จะทำเป็น 2 หน่วยด้วยนะครับระยะเวลา 5 ปีเพื่อที่จะให้ได้แสนหน่วย เพราะว่าตามตัวเลขที่บอกก่อนนะครับว่า เรายังมีพี่น้องพี่ไม่มีบ้านอีก   อันนี้แค่แสนเดียวเองนะครับมันยังไปไกลกว่าเป้าอีกเยอะแต่ถ้าเราทำสำเร็จ มันจะเห็น วงจรเศรษฐกิจที่เกิดขึ้นจะเห็นคนมีอาชีพมีรายได้ขายของที่ไหน จัดจำหน่ายไปยังไงขับจริงๆตัวเองแล้วก็ทำ MOU กับไม่เผ็ด นิติกรรมที่เป็นข้อมูลหมดเลยครับโรงเรียนทั่วประเทศไทยต้องใช้ไก่เท่าไหร่ครับต้องใช้ไข่เท่าไหร่ใครต้องใช้ผักเท่าไหร่แล้วใช้เวลาเท่าไหร่ถ้าเราสามารถเอาตัวนี้มากำหนด นะครับแล้วมีที่มาแล้วอ่ะเราก็มากำหนดสะพายเรามาทำครบวงจร  วันนั้น ผมว่าประเทศไทยคือหน่วยเครื่องจักรคือทุกคนมันก็เลย คนท้องซื้ออยู่แล้วอ่ะไม่ค่อยจะเกิด เศรษฐกิจขับไปขับแล้วมันก็จะทำให้มีการเรียกว่าไงอ่ะ  คนกลับสู่ภูมิลำเนามากขึ้น นะครับแล้วก็จะไม่มาเป็นภาคแรงงานใน คนที่จะมาเป็นก็ต้องมีความพร้อมมากขึ้นจะได้จัดเตรียมบ้านสำหรับ รองรับเรื่องพรุ่งนี้ด้วยนะครับเนื่องจากตัวช้าแล้วก็จะมีตัว tod ด้วย  น่าจะเป็นแบบบ้านเชื่อมเครือข่ายโทรศัพท์เครือข่ายคมนาคมที่ใกล้กับรถไฟฟ้าที่จะลดต้นทุน  ภาพเพื่อประชาชนอยู่เอาไปไกลหน่อยครับ อาจจะ ไม่สะดวกในการเดินทางและคุณภาพชีวิตที่ดีขึ้นห้องอาจจะใหญ่ขึ้นประชาชนที่อาศัยอยู่ ตามป่าริมทางรถไฟนะครับหรือว่าในพื้นที่ คลองเตย ห้องเล็กมาก แต่ว่าจ่ายตอนนี้สูง เข้ากะภาคแรงงานที่ต้องเข้ามาอยู่ในภาคบริการและรับงานคลองเตยอ่ะก็จะอยู่ภาคบริการบนถนนสุขุมวิท Club สาทรสีลม พระราม 4 ครับ เขาจะไปพักที่ไหนต้องมาทำแบบนี้กูก็จะพยายาม เอาโครงการเหล่านี้มาเพื่อช่วยแต่ก็ต้องยอมรับว่าด้วยขั้นตอนของกฎหมายนะครับก็ไม่ใช่ง่ายๆพยายามจะเป็นอีกรูปแบบ ลาเดินทางไกลกว่าเดิมหน่อย คุณภาพชีวิตคือห้องพักบ้านพักอาศัยอากาศ    ไม่ได้นึกถึงเรื่องคุณภาพชีวิตตัวเองเราคิดถึงแต่งานเราคิดถึงแต่ มีแต่ว่าไม่ได้บอกว่าแล้วคุณภาพดีขึ้นไหมครับ  การที่เราต้องอยู่ในพื้นที่ที่เล็กนะครับในราคาที่สูงและสภาพแวดล้อมที่ไม่เหมาะสม อาบแล้วก็ต้อง มันมีปัญหา โครงการบ้านเคหะสุภชาค่อนข้างครบวงจรก็คือไม่ได้คำนึงถึงเพียงแค่ที่อยู่อาศัยเท่านั้นแหละพยายามที่จะทำให้ครบทั้งเศรษฐกิจ สังคมแล้วก็สิ่งแวดล้อมให้เห็นภาพอย่างเป็นรูปประธรรมจริงๆครับมันมีโครงการหนึ่งที่เราพยายามที่จะขับเคลื่อนเนี่ยมันบอกว่าเรื่องของค่าเช่าที่เราจ่ายเป็นรายเดือนน่ะคือถ้าไปเช่าที่อื่นปกติก็จ่ายหมดเดือนก็คือ ศูนย์พละใช่เราพยายามที่จะขับเคลื่อนในรูปแบบไหนในอนาคตถ้า ทุกอย่างออกมาดีนะครับ ไปได้เขามีมากขึ้นเขาบอกว่า อยากมีบ้านเป็นของตัวเองแล้วก็ยังมีพี่อยู่ข้างๆขับแล้วก็จะสามารถพัฒนาบ้านเพื่อขายได้ แล้วเงินที่เป็นค่าเช่าที่เขาจ่ายมาจะกี่ปีก็แล้วแต่มันก็จะแปรสภาพเป็น เงินดาวน์กับเงินที่จ่ายค่าเช่าแต่ละเดือนถ้าอยู่ในโครงการบ้านสุขประชาในเคหะสุขประชาเนี่ย ไม่ได้สูญเปล่าไม่ต้องจ่ายทิ้งนะ คือถ้าสมมุติว่าท่านอาจจะซื้อในวันหนึ่งข้างหน้า  เป็นเงินคือเป็นเงินดาวน์เลยราคา 5 แสนท่านผอ. ท่านเช่าอยู่มาแล้ว 3,500 บาท รถไปตรงนั้นเลย เพราะว่าสิ่งที่เราตั้งใจคือ โอกาส ครับให้พี่น้องประชาชนได้มีที่อยู่อาศัยในราคาที่จับต้องได้ครับไปทำอะไรที่ลดภาระให้กับประชาชนได้โดยคะแนนชาติไม่เสียประโยชน์นะ ฉันต้องเดินหน้าต่อไปภาษาอังกฤษแต่เราก็พยายามที่จะดูให้ดีที่สุดนะครับ เพราะว่ายังไงก็ต้องคำนึงถึงประชาชน อันครับเอาพูดแบบนี้แล้วเนี่ย คือนำน้องไป 22 ที่ 572 ชมจังหวัดชั้นด้วยได้ไหมอยากอยากเป็นพี่น้องเราอยากไปนะครับแต่ว่าด้วยขั้นตอน มันจะมีเรื่องพระราชบัญญัติร่วมทุนระหว่างภาครัฐและเอกชนกำหนดกรอบไว้ว่าการพัฒนา สะโพกสนุ๊กสาธารณูปการนะครับบ้านสำหรับผู้มีรายได้น้อย ผู้สูงอายุผู้พิการ ต้องเข้าลักษณะการร่วมทุนรัฐเอกชน มันก็จะมีหน้าที่ต้องดำเนินการเพิ่ม มากขึ้น ก็ตามกันเหตุก็ไม่ได้หยุดนิ่งนะครับตอนนี้เรามีนำร่องฟันแล้วนะครับน้องจะมีนำร่อง พื้นที่พื้นที่พื้นที่ให้เสร็จเราก็จะมีตามมาอีก 26 แรงขับจะเป็นที่ ปทุมธานีคลองสี่ทางจะไปตลาดนะครับสมุทรปราการบางพลีไปตลาดนะครับสุพรรณบุรี อู่ทองจะเป็นต้นอ่อนทานตะวันสระบุรีแก่งคอยอ่อนทานตะวันสระบุรีหนองปลาหมอวันนี้จะเป็นเห็ดฟาง ไปครับ เชียงใหม่ดอยสะเก็ดก็จะเป็นต้นอ่อนทานตะวันทำไร น้ำมันพืชน้ำมันเป็นต้นทุนของเกษตรกรนะครับแม่ฮ่องสอนแม่สะเรียงน่าจะเป็นตลาดนะครับกำแพงเพชร ที่พักใกล้ตลาดนครสวรรค์ตาคลีสมุนไพรทางเลือกแล้วก็ระยองทักมาก็ไปตลาดครับผม ครับแต่เนื่องจากกระบวนการ ppp ว่ามันใช้ใช้เวลานานแค่ไหนตามโครงการที่ดูเห็นเป็นรูปเป็นร่างตามโครงการวังน้อยธรรมศาลาลำลูกกา ออกกำลังกายเสร็จแล้วนะครับพรุ่งนี้อำนาจ ให้ความเห็นชอบด้วยแล้วเนี่ยเราก็จะต้องมาเปิดประมูล ไม่ทำให้เอกชนเข้ามานำเสนอนู่นนี่นั่นครับ กูก็ทำสัญญาแล้วถึงจะเริ่มสร้างต้องมีขั้นตอนการทำอะไรก็ทำอะไรไม่ได้เพราะอยู่ในช่วงที่จะไปสู่ติดตามอย่างต่อเนื่องและเข้าไปดูบนหน้าเว็บไซต์ของการเข้าเว็บไซต์ www.nha.co.th นะครับหรือไปที่สำนักงานเคหะคลองจั่นสำนักงานในกรุงเทพฯครับหรือว่า ต่างจังหวัด ได้หมดเลยนะครับเรามีมากกว่า 50 จังหวัดที่รองรับประชาชนท่านสามารถเข้าไปสอบถามได้เลยครับ  เพื่อคุณภาพชีวิตที่ดีขึ้นของประชาชนโดยเฉพาะด้านที่อยู่อาศัยซึ่งเป็นปัจจัยพื้นฐานที่สำคัญนะครับวันนี้ขอบพระคุณท่านครับเจอครับขอบคุณครับที่ชมครับ น่าจะพาผู้ชมมาดูกระเป๋าสานสวยๆนะครับจากสถานคุ้มครองและพัฒนาคนพิการพระประแดงต้องมาติดตามครับ  คำตอบ ความสุขกับคนที่เรารักไปทำให้เป็นความทรงจำที่ดีที่สุดนะโมเม้นที่ใช่ ไหน     ว่าไงน้องสาวคนเก่งจะสอบแล้วทำได้ไหมเนี่ย ขนาดนี้แล้วไม่พลาดที่ 1 แน่นอนพี่น่ะเป็นรางวัลรอไว้เลย คุยได้หน่อย  พ่อ  แบตหมดเร็วๆ          ใครๆเขาก็ทำกันนะพี่  หนูแค่อยากดูคนกรุงใจอ่ะ พรุ่งนี้พี่จะไปโรงเรียน      สินค้าที่ NBT ช่วยขายนะคะวันนี้จะพาคุณผู้ชมมาดูตะกร้าสานจากเส้นพลาสติก ขับซึ่งจากสถานคุ้มครองและพัฒนาคนพิการพระประแดงสวัสดีทั้ง 3 ท่านครับสวัสดีครับเราทำอะไรในลักษณะไหนยังไงครับ ก็  วันนี้ก็เป็นแม่ค้า  ถ้าขายอยู่ปืนเกิด กระดูกมีปัญหาก็เลยไปผ่าตัดที่สะโพก เชื้อ น่าจะใส่ของเทียมไม่ได้บอดี้แล้วก็เลยกลายเป็นคนพิการก็  คิดมาก เพราะเราเคยมีรายได้ที่มันเยอะอ่ะขาดรายได้ไปแล้วภาระของเรา มันหลายอย่างอ่ะ เครียดอยู่เพื่อนก็  พี่น้องก็ไม่ได้ทิ้งไม่ได้อะไรเลยแต่เราไม่อยากเป็นภาระของใครอะไรอย่างนี้เรายังมีญาติมีพี่นี่สามีกันแหละแต่ว่าเราอยากจะสู้ด้วยตัวเราเองใช่ค่ะ อยู่ที่นี่เดี๋ยวกลับมาถามต่อให้ฟังหน่อยว่าก่อนหน้าจะเข้ามาอยู่ที่นี่นะ K แดงย้ายมาอยู่ที่ มากับเพื่อนที่อยู่ที่ตะวันแดง มาอยู่กับรถตู้กรุงเทพฯบ่อยๆ การแต่งตัวดีกว่า คุยกันตรงๆญาติหาว่าก่อนหน้านี้เนี่ยคืนดื่มหนัก ดื่มหนักไปแล้วข้างล่างมันถึงตัวล่างข้างล่างมันใช้ไม่ได้ตอนนี้แข็งแรงไม่ได้ กลับมาฟื้นฟูให้บอกอยู่ที่นี่เป็น 10 ปีเลย  City ปี 2552 14 ปีช่วงแรกเข้ามาเนี่ยมารักษาร่างกายและจิตใจก่อน มาทำกายภาพก่อนนะ อาหารแถวนั้นน้ำท่วมยังไม่ได้ ก็พอได้ ต่อหน้าก็พอทำได้นะครับแสดงว่ามาอยู่กับสถานคุ้มครองและพัฒนาคนพิการที่พระประแดงทั้งผู้ปกครองครับ ไม่ได้ว่ามาจะจับทำงานทำอาชีพหาเงินอย่างเดียวใช่ไหมฮะ เบื้องต้นสถานคุ้มครองและพัฒนาคนพิการพระประแดงนะคะสังกัดกรมส่งเสริมและพัฒนาคุณภาพ คุณภาพชีวิตคนพิการกระทรวงการพัฒนาสังคมและความมั่นคงของมนุษย์นะคะหรือพ่อมองของเรานะคะ เราดูแลคนพิการทุกประเภทค่ะตั้งแต่ 18 ปีขึ้นไปนะคะอายุค่ะ ก็มีทั้งหญิงและชายปัจจุบันนี้มี 480 คนขับนะคะที่อยู่ในความอุปการะแล้วก็มีเพศหญิง 235 คน สาย 245 คนนะคะเวลาเรารับคนพิการเข้ามานะคะ  จะมีทีมสหวิชาชีพประเมินก่อนค่ะว่าสามารถจะส่งไปฝึกอาชีพได้ไหมหรือต้องไปทำกายภาพบำบัดก่อนเพื่อให้ฟื้นฟูตัวเองนะคะก็จะมีกลุ่มคนที่คัดมาแล้ว ทำงานบ้านตะกร้าจักสานได้ประมาณ 10 กว่าคน ซึ่ง ถ้าเป็นฝีมือของ เปล่านี่ล่ะค่ะแล้วก็วันนี้พามาทั้ง 2 ท่านนะคะ  ออกรายการกับเอาคำว่าพอรับเข้ามาในเงื่อนไขก็คือจะต้องเป็นคนพิการ 2 คืออายุ 18 ปีขึ้นไปเข้ามาปุ๊บมีสหวิชาชีพลงมาดูว่าจะต้องดูแลบำบัดด้านไหนก่อนก็ได้ค่ะถ้าสมมุติว่าร่างกายกับจิตใจเขายังต้องดูแลเขาก็ยังยังไม่ได้ส่งตัวอย่างมาดูแลอยากจะทำอาชีพก็ร้องไห้ ประวัติทีมเราน่าจะมีประเมินทุก 6 เดือนและ 6 เดือน ไปต่อได้ไหมไปต่อได้ก็ ต่อเลยครับแต่ถ้าไปต่อไม่ได้จะไปยังไงได้ หรือจะไปเรียนเพิ่มไหมค่ะก็ได้หมดแต่ว่าของเราเนี่ยเป็นสถานคุ้มครองแห่งแรกก่อนนะคะ จริงๆแล้วตอนนี้ 84 ปีแล้วค่ะน่าจะมากที่สุดนะคะก็จะมีคนพิการที่ช่วงอายุ เป็นผู้สูงอายุเยอะนะคะก็ 40 เปอร์เซ็นต์ขึ้นไปอ่ะค่ะ 60 60 กว่าแล้วก็คนพิการที่อยู่กับเรานะคะหญิงอายุมากสุดคือ 93 ปีค่ะ 91   ก็จะมีพวกพี่ๆ น้องๆปลานี่ล่ะค่ะที่จะมีแรงมาช่วยกันทำกิจกรรมนี้เมื่อก่อนนี้เรามีหลายกิจกรรมค่ะมีดนตรีไทยด้วยนะคะแล้วก็ที่เราอยู่มันเป็นเขาเรียกอะไรอ่ะถึงคนมอญนะคะ แต่ที่นี้พวกครูมากๆเขาเสียชีวิตหมดแล้วตัวนั้นก็เลยศูนย์ไปนะคะแล้วก็ต้องมีอันนั้นคือทำหญ้าลิเภา พี่ต้องส่งหวังค่ะของเขาก็ดีอยู่ค่ะก็มีหลากหลายอาชีพดูแลการอย่างของคุณลุงสุนทรนี้ก็คือเข้ามาอยู่ตอนแรกก็ดูร่างกายและจิตใจ 2 ปีด้วยกันได้แต่เดินไม่ได้ตอนแรกมาติดเตียง  ใช้เวลา 2 ปีนี้ยืนได้ ได้เดินได้นะคะยังไม่เต็ม แล้วก็ตอนนี้มาทำเป็น ถ้าได้ไปทำงานไหมครับ ไม่มีรายได้เลย 2 วันใน 1 ใบใหญ่แบบนี้ 2 วันใบนี้จะใหญ่กว่านี้นะประมาณนี้ไหม สำคัญกว่าทำแล้วขายได้ได้เงินมาเนี่ยคือสภาพจิตใจเราดีขึ้นด้วยใช่ไหม  มีเพื่อนไหม พี่โจเป็นยังไงฮะจากเดิมที่เราอยู่ข้างนอกหารายได้ได้เยอะๆแล้วพอเข้า ไม่ได้แล้วจะไปพึ่งญาติพี่น้องเรา บัตรทำด้วยตัวของเราเองเอาเข้ามาแล้วเป็นยังไงบ้างครับก็ดีกันใหม่ๆก็เริ่มฝึก เห็นพี่แล้วก็มีกิจกรรมมีอะไรหลายอย่างให้เราทำก็ เริ่มเปิดใจแล้วก็ลองไปฝึกดูภพ Google ทำได้แล้วก็ ทางศูนย์ก็ให้เรามีอาชีพแล้วก็มีรายได้ด้วยแล้วก็ น้องๆทุกคนๆนั้นก็น่ารักดีอ่ะช่วยกันดีด้วยนะที่ก็ดีกับเราอ่ะดูแลเรา ใส่ใจเราด้านจิตใจหลายๆอย่างมืออาชีพเดี๋ยวค่อยทำก็ได้ถ้าใจเราเป็นยังไงบ้าง เขาก็คอยถามว่าเราโอเคไหมการอยู่การกินอะไรเราโอเคไหมเราอยู่ได้ไหมเรากลับตัวได้ไหมอะไรก็จะให้ เราก็เป็นคนที่  ขยันเมื่อก่อนก็คือจะปรับตัวไม่ได้เอาไหม ก่อนหน้านี้ ก่อนเข้ามาอยู่ที่นี่มากๆอ่ะบอกเข้ามาอยู่แล้วมันเหมือนเราได้อยู่ในโลกของเรา ทุกคนก็โอเคแฮปปี้กับเราไม่มีไก่แบบ มาคอยมองเราสายตาเป็นยังไงแบบนี้  มีรายได้ด้วย Happy ด้วยมองไปทางไหนก็  น้องคนนั้นก็ทำให้เรามีรอยยิ้มอ่ะคนนี้ก็ทำให้เรามีรอยยิ้มแล้วเราก็สามารถได้เงินด้วยอะไรอย่างเงี้ยมันก็เลยให้หนูด้วยความสุขใจ เหมือนครอบครัวเลยนะ มีอะไรก็ถามมาได้รายได้เป็นเดือนนึง ประมาณประมาณมันก็ถามว่ามันได้รายได้นี่มันก็ มันอยู่ที่ใจมากกว่าอยู่ในร้านเราก็ไม่ได้ค่อยใช้จ่ายอะไรสบายๆ  เราสามารถ สามารถหารายได้เสริมอยากกินอะไรเราก็กินอะไรหรอกเราก็มีรายได้พอที่จะ จ่ายใช้สอยได้แต่งานสบายใจของเรา อย่างเมื่อวานอีก 2 วันเงินเดือนออกก็ ไม่ต้องก็ได้เกือบหมื่นนะแต่ละเดือนหักเงิน มันเอาเป็นยังไง  มีความสุข ซื้ออะไรก็ได้ให้เราหาได้นะครับอัตราส่วนจริงๆพอ สมาชิกที่มาอยู่แล้วเนี่ยเรามีการจัดสรรยังไงบ้างนะครับ ก็ยังกลุ่มที่ทำตะกร้านะคะก็จะแบ่งเป็น 70 30 เป็นของ ขับ 30 ก็จะไว้ซื้อผลิตภัณฑ์นะคะเพื่อเอามาให้พวกเราทำต่อกันได้ครับผมได้ครับคนทำแบบนี้ได้ 70% นะแล้วก็ 30% เนี่ย สถานคุ้มครองแล้วก็เอามาเป็นแบบนี้ต้องการจะช่วยอุดหนุนพี่ ซื้อได้ที่ไหนยังไงได้ขายได้ที่สถานคุ้มครองและพัฒนาคนพิการพระประแดงนะคะ 02 818 420 ค่ะ รายละเอียดต่างๆขึ้นอยู่ที่หน้าจอหากคุณผู้ชมถ้าหากว่ามีความประสงค์ใน 5 ถึงแม้ว่าจะมีญาติพี่น้องอยู่ก็ตามแต่อยากจะพึ่งพาตนเองได้แบบ พี่ทั้งสองท่านนี้ เข้ามาติดต่อได้ไหมคะ เข้ามาขอร่วมอยู่ด้วยเนี้ย ตอนนี้เข้ามาอยู่เรื่อยเลยเนี่ยยังไม่ได้มีคิวเป็นร้อยเลยค่ะพี่จะเข้ามาอยู่กับเราค่ะ ครับผม จริงๆ  คนที่มาอยู่กับเราอ่ะค่ะก็แทบจะไม่ได้กลับไปอยู่ในสังคมนะคะเขาเรียกว่าอยู่กับเราจนเสียชีวิตอ่ะค่ะ ของเราก็มีปัจจัยหลายอย่างนะคะก็เลยต้องรอคิวกันนิดนึงค่ะเบื้องต้นติดต่อตามที่อยู่ที่ ขึ้นอยู่หน้าจอเดี๋ยวลองดูต่อคิวดูว่าจะยังไงหรือว่าจะไปอยู่ที่ไหนยังไงเพิ่มเติมทั้ง 3 ท่านครับของรายการ NBT มีคำตอบในวันนี้นะคะ คนที่ติดตามรับชมกันใหม่วันพรุ่งนี้สวัสดีครับ   คำตอบ   กลับมาจะทำเป็นเวลา 16:00 น นะครับ คุณผู้ชมครับที่จังหวัดเชียงรายหน่วยงานต่างๆเร่งฉีดพ่นละอองน้ำขึ้นสู่อากาศที่บริเวณอนุสาวรีย์พ่อขุนเม็งรายมหาราช และตามท้องถนนในเขตเทศบาลนครเชียงราย เพื่อบรรเทาปัญหาฝุ่นละออง PM 2.5 พร้อมกันนี้ก็แจกหน้ากาก n95 ให้กับประชาชนที่สัญจรไปมา พร้อมทั้งให้คำแนะนำในการดูแลสุขภาพในช่วงนี้ สำหรับวันนี้ PM 2.5 วัดที่ตำบลเวียงอำเภอเมืองอยู่ที่ 236 ไมโครกรัมต่อลูกบาศก์เมตร  สวนที่ตำบลเวียงพางคำอำเภอแม่สายอยู่ที่ 546 ไมโครกรัมต่อลูกบาศก์เมตร  และตำบลเวียงอำเภอเชียงของอยู่ที่ 276 ไมโครกรัมต่อลูกบาศก์เมตร ตลาดที่ทางจังหวัดเชียงรายเน้นย้ำห้ามลักลอบเผาในที่โล่ง ฝืนจะถูกดำเนินคดีอย่างเด็ดขาด วันนี้นายชูวิทย์กมลวิศิษฎ์พร้อมนายอนันต์ชัยไชยเดช ทนายความเดินทางไปไต่สวนมูลฟ้องตามที่ศาลอาญานัด ในคดีที่นายชูวิทย์ฟ้องนายสันธนะ  เป็นจำเลยฐานแจ้งความเท็จสร้างหลักฐานเท็จและหมิ่นประมาทกรณีกล่าวหาว่าโรงแรมเดอะเดวิสของนายชูวิทย์ มีการมั่วสุมยาเสพติดและเปิดเกินเวลาหลังไต่สวนมูลฟ้อง นายอนันต์ชัยบอกว่าวันนี้เป็นการซักค้านพยานโจทก์ โดยมีเอกสารประกอบ 27 ฉบับได้ความว่าหลังจากนายพันชนะกับพวกไปแจ้งความที่สถานีตำรวจนครบาลทองหล่อ ทางตำรวจและหน่วยงานที่เกี่ยวข้องได้เข้าไปตรวจสอบไม่พบสิ่งผิดกฎหมายหรือสิ่งเสพติด หรือเปิดเกินเวลา ศาลพิเคราะห์แล้วเห็นว่าคดีมีมูลจึงประทับรับฟ้อง และนัดตรวจพยานหลักฐานสอบคำให้การในวันที่ 15 พฤษภาคมนี้บริษัท ยักษ์ใหญ่ของสิงคโปร์ยกทีมมาถ่ายทำภาพยนตร์ในจังหวัดสงขลา โดยใช้พื้นที่อำเภอหาดใหญ่และอำเภอเมืองเป็นสถานที่ถ่ายทำระหว่างวันที่ 26 มีนาคมถึง 5 เมษายนซึ่งมีฉากสถานที่ท่องเที่ยวทางธรรมชาติ ทะเลที่สวยงามสถาปัตยกรรมเก่าแก่และสถานที่ท่องเที่ยวในหาดใหญ่เป็นฉาก  ซึ่งจะออกอากาศต่างประเทศในช่องทางแพลตฟอร์มต่างๆ โดยร้าน excellence ซึ่งเป็นร้านขายกุ้งทอดไก่ทอดและข้าวเหนียวมะม่วง บริเวณบริเวณถนนเสน่หานุสรณ์ในตัวเมืองหาดใหญ่ถูกเลือกเป็นหนึ่งในฉากของภาพยนตร์เรื่องนี้เชื่อว่าเมื่อภาพยนตร์ได้แชร์สู่สายตาชาวโลก จะดึงดูดให้นักท่องเที่ยวเข้ามาเที่ยวมากขึ้น ซื้อของให้ชาวจึงของให้ชาวสงขลาเป็นเจ้าบ้านที่ดีสร้างความประทับใจให้ งานและนักแสดงผู้บัญชาการทหารเรือตรวจเยี่ยมการปฏิบัติ การของกองบัญชาการทัพเรือภาคที่ 3 ที่ตำบลวิชิตอำเภอเมืองจังหวัด ภูเก็ตโดยเน้นย้ำเรื่องการแก้ไขปัญหาการทำประมงผิดกฎหมายและการรักษาทรัพยากรของชาติทางทะเลรวมทั้งเตรียมกำลัง ทุกสถานการณ์ นอกจากนี้ได้ตรวจความพร้อมก่อนการฝึกยิงอาวุธนำวิถีหาปูนที่จะทำการฝึกในฝั่งอันดามันในวันพรุ่งนี้ซึ่งเป็นการเตรียมความพร้อมในการปฏิบัติตามแผนป้องกันประเทศ สวัสดีเรือหลวงประจวบคีรีขันธ์เป็นเรือยิ่งลักษณ์และเรือหลวงภูมิพลอดุลยเดชเป็นเรือยิงรอง โดยมีผู้บัญชาการเหล่าทัพ สังเกตการณ์ พลเรือหลวงจักรีนฤเบศร ตึก World Golf championship รายการ Dell Technology Match ชิงเงินรางวัล 20 ล้านดอลลาร์สหรัฐ ที่สนาม Austin Country Club เมืองออสตินรัฐเท็กซัสสหรัฐอเมริกา  รอบรองชนะเลิศคู่แรก rory mcilroy มือ 3 ของโลกชาวไอร์แลนด์เหนือภาคใต้แพ้เขมรอย่างชาวอเมริกาในการฝึกอบรม 19 เข้าชิงรอบชิงชนะเลิศ สวัสดีคู่ Scottish เอ็ดเวิร์ดมือ 1 ของโลกชาวอเมริกันบล็อคแท้เพื่อนร่วมชาติแชมเปญ มือวางอันดับ 13 โดย 18 หลุมเสมอกันต้องด่วนต่อกันจนถึงวันที่ 21 เดือนชนะเข้าไปรอบชิงแชมป์พบกับยัง ซึ่งแนวรอบชิงชนะเลิศเบิร์นโชว์ฟอร์มยอดเยี่ยมเล่นไป 13 หลุมนำ   ชนะไปขาดลอย คว้าแชมป์รายการนี้ไปครองส่วนอันดับ 3 ตกเป็นของ Android ข่าวภาคค่ำ NBT นะครับสำหรับพรุ่งนี้สวัสดีครับ     รายการต่อไปนี้เป็นรายการที่มีบริการคำบรรยายแทนเสียง และบริการเสียงบรรยายภาพท่านสามารถเลือกเปิดและปิดคำบรรยายแทนเสียงและเลือกรับฟังเสียงบรรยายภาพ ได้ที่ช่องเสียงบรรยายภาพจากเครื่องรับโทรทัศน์ในระบบดิจิตอล  อยู่บนโลกบ่ร้อนปีแล้ว      นกเกาะ   คนสุดท้าย ผมผมคำนวณ พี่ต้องไปทั่วโลก รถรถ ขนคุด ฝนตก     ผมจะค้นหาจบ  สงคราม  จึงจะเจอกับกระปุกก่อนได้ทุกชนิดที่มีเลย ผมบอก  ผมจะตอบ วิ่งเข้ากล้อง เอาตัวเข้าไปใกล้ชิดกับกองทัพบกผิดร้อย เจ็บปวดที่สุดในโลก เป็นของฉันชอบของพวกแมลง ให้กูกินที่ดีที่สุดคือต้องฉีดเข้าเส้นเลือด  ตกนิดหน่อยนะครับ ตอนนี้ผมอยู่กับ เจ้าหันเหล็กหน่อย ดรจัสติน   เข้าศึกษาอยู่ก่อ ความเจ็บปวดนี่แหละ   Justin คุณสนใจอะไรกับความเจ็บ   ความเจ็บได้ผลชะงัดนะครับมันบอกมาเลยว่าอย่ามายุ่งกับฉัน ผมก็เลยอยากรู้ว่า  คนแค่ไหนมันก็ยังไง เราจะความเจ็บปวดกับพิษเนี่ยมันเกี่ยวพันกัน เราจะไปถามฝันว่าเจ็บมากแค่ไหนคงยากอยู่นะครับที่ทำได้ก็คือเราเอาตัวมนุษย์เองเนี่ยวัดเลยว่า เจ็บแค่ไหนกลัวจะกล้าเล่นกับเราเหมือนกัน หวยจาก 1-4  ผมอยู่ลาว วันนี้คุณเอาอะไรมาเป็นแมงป่องผมนะครับแล้วก็ชุดเลย  ทำไมถึงเรียก มันต้องขนจะไป ยอมล้มแบบนี้   ผม ที่จะใช้ได้โดยใช้ ปวดทุกคำมากน้อยแค่ไหนเตือนก็นิดเดียว หรือว่าเป็นการเตือนแบบหรือครับหรือบางอย่างเช่นเหยื่อย้อมผม อกหัก   เมานิดหน่อย   มนต์ต่อยคือคือมันบอกความรู้สึกว่ามัน  มันร้อน ที่จริงมันมีมากขึ้น มลนิภาซ่อนไปบนผิวของผมเลยครับ  เข้าในกระแสเลือด     รู้สึกเหมือนโดนไฟลวก ตอนนี้เลยเหรอ  การทดลองนี้ดูบ้าไปหน่อยเราก็ 1-4    เหมือนบิด สะโพกไม่ติดขนมันจะสมุฏฐานของมันคอยอาวุธ     คิดจะเป็นตัวช่วยพิเศษเอาชีวิต  อิดโรย       มันคงเจอคนต่อยป้องกันตัวก่อนมันจะมา เขาจะโดนต่อย ปวดท้องเหมือนจะเข้ามาเข้า   มันจะล้ม  ผลบอลสด ลูกมันเป็นตัวปัญหาในชีวิตเลย ตอนนี้ถ้าจะกำไม่อยู่เลยครับ   และที่ตัวที่สุดของคุณ เมื่อคืนโดนกัดแล้วก็ปล่อยไปโทษทั้งตัว นั่นแหละครับ ปล่อยมันคอมปกติดีพวกมันแต่ว่าเห็นหมอนัด  ต้องไปหาหมอ  ก็ดีครับเอาเป็นตัวเล็กอยู่เหรอใช่ครับเป็นนักวิจัยจากจอร์เจีย institute of Technology เขาอยากได้  กองบินโดนหรือผัวจะลงไปทางใต้หมด  มันจะมุดลง เอาไข่กับราชินีทั้งหมดไปด้วย   ศึกษาว่ามันต่อยอย่างไร  Amazon มันกระจายไปทั่ว 1.05 ล้านตารางกิโลเมตรและเป็นแนวหน้าของการป้องกัน ที่เป็นพิษกับเซลล์ อทบ  ให้มันต่อย วันนี้ที่แน่ๆนะครับ ผมก็อยากรู้ไว้ก่อนดีกว่าตอนที่ 6 มันมาไต่ขึ้นขากางเกงหรือที่อื่นตำนานเล่าว่าถ้ามดคันไฟต่อยปลูกมัน จริงหรือเปล่าก็ไม่รู้ครับผม เป็นอะไรครับ กินและ  เราจะใช้ประโยชน์จากพฤติกรรมนี้จัดเต็ม     ไปถึงบ้านก่อนนะ กว่าจะรู้ตัวซะอีก พวกมันนะครับ ผมใส่ถุงมือแล้ว ดูเหมือนกัน  ทอดกรอบเลยนะครับมันมีเสียงโต๊ะด้วยสิครับ นั่นแหละครับเยี่ยมมาก  เอาน้ำออกหน่อย ใส่เกลือพริกไทยหน่อยไหมครับ ปรุงรสชาติอร่อยนะ แล้วพวกเรา  อุปกรณ์ไฟเล็กๆที่ดังเป๊าะแป๊ะนี่ ลงไปแล้วเริ่มขั้น 2 ได้พิสูจน์สมมติฐานหน่อย    มีตัวนี้ครับ     สองหมื่นกว่า 20 ตัวมดคันไฟทั้ง 2 ตัวทั้งหมด ปล่อยให้เกิดความเจ็บปวดที่แรงสุดๆ  ผมก็จะยอมที่จะเรียนการทดลองด้วยตัวเองอยู่ผมจึงเอาผู้ช่วยมาด้วย 2 ชิ้นของผมลงไปแล้ว คงไม่มีชีวิตและไม่ยอม  มันต่อยทันทีเลยไหม    6 โมง เป็นตัวคุกคามยังบอกไม่ได้บอกเขาใช้หมดแล้ว ของผมลองเองครับ  อ๋อ  เอาเลย  ใช้น้อยเลย รู้สึกมีตัวอื่นคอนอยู่ทั่วๆไปพร้อมกันถึงจะทำผมเจ็บ    มดคันไฟไหม้ต่อยพร้อมกันทีเดียวแต่ผมก็รู้ว่าทำไมคนถึงคิดอย่างนั้น            วิเคราะห์บอลสด      ปิด Siri  รีสอร์ทที่มีส่วนผสมของพีช  ผม    มากกว่า 30 ล้านปีแล้ว  ทศพิธราชธรรม   คนโดนแมงมุมที่ซ่อนอยู่ กดไปทั่วไม่ใช่ในป่า ชุมชนของออสเตรเลีย     แม่ลูก 4 ฉันเอาผ้าตาก จะไปแขวนที่ลาว    ก็แขวนไป 2 ชิ้น  แล้วก็หยิบผ้าเช็ดตัวจะเอาไปฝาก       ภายในก็เราก็โตขึ้น พ่อเลือดก้อนใหญ่   ฉัน แผลตัดมีแฟนทีเดียวแต่ไม่คิดว่ามันจะทำให้เกิดอาการร้ายแรง แผลที่โดนกัดก็ลุกลามไปทั่วตัว   เร็ว 100 ฉันกลับเข้ากับธรรมดาไม่ได้เลยรู้ไหมว่ามันลั่นไปหมด นี่ไงได้ยินไหม นี่คุณหมอบอกว่า    ฉันทนไม่ไหวแล้ว  บางส่วนของฉันกำลังจะตาย ชีวิตฉันไม่เหลือแล้วอะไรที่ทำให้เกิดโรคร้ายนี่มีพิษ เป็นวิธีที่เป็นของเหลว นิโคติน ไปที่เนื้อด้านในผิวหนัง    ไม่มีหลักฐานบันทึกในออสเตรเลียที่ไหนเลยเขากลับมาทำให้ รูปเนื้อตายจากแมงมุมเลยแค่นี้ครับ คนเราก็อย่างนี้อยู่เรื่อยๆนี้เอาโทรศัพท์เข้าไปในบ้านมันกัด ผมอนุมัติแสดงโดนกัดเอาตัวไหนมึงมาสิบอกว่ามีแมงมุมกัด แผนที่ มะกอก ฉันไม่เคยจะ ป่วยเลย  จนโดนกัดนี่แหละ มันเป็นแมงมุมหางขาว  ยิ่งโตขึ้นมากเท่านั้น    เก็บซ่อน   มดกระโดด  มันยุ่ง  แชทสด ตอนเช้า เหมือน  ดูเหมือนจะตื่นๆ  ขอบคุณบ่ คนเราอยู่ที่ตรงนี้เราจะทำกันอย่างไร  สำคัญที่สุดเราไม่อยากจะโดนต่อยด้วยนะครับ  เกือบทุกวัน  บทสวดมนต์นักวิจัยผิดเพราะโดนต่อยมากกว่า 50 ครั้งแล้ว ครั้งล่าสุด เมื่อ 2 ปีก่อนพี่จอย เขาที่พบเขา  หายใจติดขัดไปเลย   ผมได้ 2 เข็มก่อนที่ผมจะเอารูปลงพื้น ไซม่อนตอนเก็บพิศด้วยความมุ่งมั่นคือสร้างเซลล์ของเขาฮิตของคนบางคน  คอนโดมด ทำไม   คน นี่แหละครับการพัฒนาขยายตัวที่อยู่ของสัตว์ถูกทำลาย โดนไล่ที่ ศัตรูตัวสำคัญของนักล่าลดน้อยลงตอนนี้       เราจะเริ่มเก็บตอนนี้เลยนิดหน่อย ต้องคอยดูก็แล้วกันเนอะขอดูของกันไว้เรียบร้อยแล้วเรามี arene เตรียมพร้อมบทที่ดีที่สุด      มันจะคลอดแล้วกระโดดเพื่อโจมตี  อยู่กันเองด้วยนะ   หมดฝนเมื่อวานไปทั่วและต๋อยแทนที่จะพูดนี้น่ากลัวตรงที่มันกระโดดนี่แหละครับ  เวียงจุมออนไปครั้งละ 5 เซนติเมตร  จะคิดเป็น 2 เท่าของความยาวโทรมา     จะเอามันออกมาเข้าที่เก็บรถให้ตัวไหนหลุดออกมาแล้วโจมตีเรา   ผม เป็นมากเลยเหรอเขาเรียกว่าอะไรนะมันไม่ใช่ตำบลดอน มากๆเลยครับเลยนะครับ         หอยโข่ง       ไม่ยอมเรามีอะไรระยอง แดงตัวร้อน เรามัน มันจะรู้สึกเหมือนถูกเขาแล้วโดนแทงมันจะไหลขึ้นไปตามแขนนิดหน่อยเหมือนแบบว่าเหมือนกับกำลังจะอาเจียนเลยกูบอกว่า เกือบตาย ซอยมนตรีดีเซลลูกแก้วเขาเองหมดแล้ว   ผมเลยไม่คิดว่าจะมีอาการอะไรคราวนี้ผมก็ยังห่วงเขาอยู่ รูปด้วยเอามดใส่ในกล่อง ตรงด้วยเล็กในไม่ได้  ยกเลิกๆเป็นหยดเล็กมากๆ น้ำพริกลงบนแผ่นแก้วมันมารวมกัน    นี่แล้ว     ทำไมถึงสำคัญเหมาะกับเราต้องใช้ผิดฐานเพื่อไปเอาส่วนที่แก้แพ้ไปช่วยคนที่แพ้พิษ วิธีการป้องกันไม่คนต้องตายจากการแพ้พิษและคุณก็เป็นหนึ่งในคนบอกไม่กี่คนที่ทำเรื่องพวกนี้ใช่ไหมครับ ตอนนี้เริ่มจริงจังแล้ว  ทำให้โลกน่าอยู่ขึ้น พิกัดของออสเตรเลียโหดจริงๆครับจริงๆแล้วผมตามหา     อีกครั้ง   รู้ไหมว่าผมชอบอะไรที่มันตกนี่ เป็นแผ่นดินที่เสรี ใช่บ้านของแมลงมีพิษมากที่สุดที่ผมรู้จักเลยครับพี่ไปทำไม  ใช้เหล็กน้อย  และต้องกินที่สุด แมงมุมทารันทูล่าบอกตามตรงเลยนะครับ จะพูดนี้ไม่มีพิษรุนแรงอะไรมากแต่ว่าพวกมันมีเขี้ยว แล้วก็การใช้เขียว   งั้นเดี๋ยวเข้าที่หลัง  ส่วนอื่นของตัวยึดเข้าไปหน่อยเพื่อให้มันน้อยๆหน่อยนะครับ มันโกรธจริงๆพวกมันขออยู่แบบนี้ครับ มักจะขึ้นกับขนาดของเขี้ยว  พูดถึงคิ้วเล็กที่สุดที่บอยพิษถึงซอย 10   infinix นี่คือความหมายทุกคำ     ครอบครัวทุกๆไป แมงมุมพิษแรงที่สุดในโลก ชุดตำรวจที่จับแม่ม่ายดำให้อีกและใช้ไฟฟ้าฤทธิ์ของพรุ่งนี้จะได้ ไม่งั้นจะไม่ได้คิดจะได้ที่นั่งมุมสำรอกออกมาแทน  ปริมาณคิดที่ได้จากใดๆดังนั้นน้อยน้อยมากๆเลยครับ ไม่จำกัด    60 เท่าของการปวดจะเป็นตะคริวกล้ามเนื้อที่มีอาการหนักขนาดนี้ลงหดลงนะครับกล้ามเนื้อ ตัวแล้วก็กระดูกแตกเลยโอเคงั้นจะปวดจริงๆนะครับ  ชอบเพราะผมดูที่สะสมแม่ม่ายดำของตน ภูมิใจที่สุดในโลก    เขาบอกว่าเขารู้วิธีไม่โดนกัด อาโกโดนเขาจนได้  ตำแหน่งไว้นะครับแค่กำไว้ในนี้นะคะ OK  อย่างนี้  วงจรอนุกรม  มันกำลังจะกลับแล้ว         เอาล่ะครับมาดูว่าเกิดอะไรขึ้นมาตรงนี้ เล็กๆที่มันกัดไหมครับ    รู้สึกผิดมันเข้าไปผมปวดจากนี่ถึงนี่แล้วผมอยู่กับมันมา 25 ปีแล้วนะครับ  วงจรคำพูด 2 ชั่วโมงหลังจากนี้ ครับผมไปส่ง    ว้าวแมงมุม ผมจะพนันคุณว่าผมจะหยิบบางมุมนั่น      ใหม่ผมจะเข้าไปแล้ว เกี่ยวกับ ผิดกับคนอื่น คนส่วนใหญ่มันก็ด้วยเหตุนี้แหละครับทุกคนนะครับ  อายุ 12 ปี ตอนนี้ ซึ่งเป็นธุรกิจแล้ว  หน่อยนะคะ ถามพวกมันเป็นๆและมีเหล็กในพร้อมต่อยค่ะ  เอาล่ะอยากให้คุณทำตัวสบายสบายและคุณว่าคุณมีเอ็นอักเสบอยู่ใช่ไหมคะจากการอยู่ท่าเดียวนานๆและเล่นคอมพิวเตอร์ เมื่อก่อนผมตรงนั้น  แล้วผิดมันก็จะไปทั่วตัวผมเลยใช่ไหม ตั๋วรักษา อันตรายผมก็พร้อมแล้ว         คุณทิ้งเล็กหน่อยว่าตรงนั้น  ผลบอล  เหมือนที่ป้อมเล็กๆกำลังฟังพิษเขาคงรู้สึกได้เลยว่ามันมันร้อนทีเดียว จริงๆแบบช้าๆนี่ทำผมเจ็บเลยแต่ก็เพิ่งรู้ว่ามันต่อยเป็นคนสุดท้ายของการอบรม 20 นาที  ผมไม่แน่ใจว่าจะมีผลอะไรกับเอ็นอักเสบของผม ปกติ 20 ครั้งอาทิตย์ละ 3 ครั้ง  ทั้งหมด 200 ครั้งได้ผลกระทบจากโรคปวดข้อโรคสมองพิการ หวังว่ามันจะช่วยลดความเจ็บปวดได้ฉันเป็นโรค พิการ จะช่วยฉันได้แน่เจ็บจังเลย เหมือนกับร้านดอกไม้ที่สมบูรณ์ ไม่เกิน 12 ต้น ทอยที่สร้างจากการศึกษาพบว่า   เป็นแค่ผู้ช่วยชีวิต มีไหม     หนักเลยครับ   เห็นว่าคนนั้นไม่ครบจน benzyl ผู้เ****วชาญตัวต่อแล้วก็สัญญาว่าจะพาผมมาดูของสนุกมากๆของเขาชนกับผมรู้จักกันมานาน ในสายอาชีพ แข่งขันไม่เกินไปในปอดแหกน่ะ โจรเขาผมไม่ขออะไรที่น่ากลัวที่สุดในป่าฝนนี่ผิด ไปไม่ใช่ตัวต่อกลางคืน    ตัวต่อนี้เป็นลิงพันธุ์ที่ใหญ่ที่สุดในโลก  พี่ใหญ่ ผลบอลสด จะใช้ส่งสัญญาณกับผู้อื่นในนิคมก่อนที่มันจะฉีด 100 สารเคมี  หลานข่อยขึ้นและคอยแป๊บนึง 800 คน เหมือนงมเข็มในมหาสมุทรเลยครับ ทักไปหามันได้จอห์นก็หาได้  มันดูเหมือนใบไม้ กระปุกนี้ไม่ใช่ตัวร้อย พรุ่งนี้เป็นตัวต่อขี้อาย ใบไม้ใบที่สวยๆแล้วก็สร้างรั้งไว้ด้านในของใบอ่ะนะ  แผนที่ดูเป็นสีน้ำตาลเหมือนใบไม้แห้ง มันสร้างเส้นเล็กๆให้ดูเป็นเส้นใบ ที่จริงเป็นของขวัญน้อถึงเลยไม่อยากให้ใครรู้ว่าอยู่นี่มันเป็นตัวต่อเล็กๆที่ขี้อายแล้วก็สงบ  วันนี้   ลดทันที  มันไม่ใช่ตัวกู ตอนนี้ มีตัวต่อกี่ตัวเองนั่นแหละไม่รู้หรอก รวมผมกับจอนผมเรียกว่าที่สุดแน่นอน ผมจะให้คุณนกไปเลย  อุณหภูมิ        ผมพร้อมกับตัวต่อต่อยได้ที่ร้อยจริงๆ เฮ้ย   ใบไม้แห้ง  อยู่กับพี่  บางครั้งสิ่งที่สวยที่สุด  จอดรถไว้ที่มันอยู่ของมันไป ได้ยินมาจริงๆจากหลายคนแล้วว่ามันต่อยได้ที่คุณว่าแบบ เจ็บเลยได้เต็มที่สุดที่ไม่ถึงตายนะนี่สิ โกรธจริงๆ  ดังนั้น คนอื่นก็ต้องดูว่ามันก็เราแค่ไหน เอาเล็กๆให้พูดได้เลยให้ของมันอยู่ระหว่างพวกมันกับเรานะ ลูกโป่งนี่ร้อนที่พวกมันจนตีลูกโป่งบอกเราว่าเราควรจะถอยหรือเปล่าเข้าหมายคือก็ไปจับตัวต่อเพื่อจะได้ศึกษาเรื่องที่เขามันมากขึ้น แน่นอน มีตัวต่อกี่ตัว คิดว่าน่าจะราวๆ 200 ตัวนะ  ปุ่มกด  ใช่ถ้าเกิดผิดพลาดจะเป็นการโดนต่อยที่เลวร้ายสุดๆเลย  นิคม    มันขี้โมโหมากเราก็ค่อยๆเก็บตังค์ได้ขึ้นวิ่งหนีเลยนะ ผมคิดว่าผมจะอยู่ตรงนี้แหละจะดูให้แน่ใจว่าทุกอย่างมันเรียบร้อย ไม่รอผมด้วยผมจะหยุด                       ที่คุณทดลองใช้ก่อนได้เลย ทุกตัวออกมาหมดแล้วก็บอกมาหาเราเลยที่กำลังเรียนอยู่จำนวนน้อยกว่าและน้อยกว่าคนลงไปหยิบ   โทษทีครับจะต้องเข้าไปใกล้ หรือให้มันเข้าซอยเป็นอาวุธ รักร้ายตอนจบ โทรออกมา  เขามีบัตร 100 ขาตั้งค่าที่จะเข้าทำร้าย ผม                       มันใหญ่มาก     ไก่กับไข่อันไหนเกิดก่อนกัน ไก่เกิดก่อนแน่นอน ได้ยิน สิ่งมีชีวิตที่มีสิ่งมีชีวิต เขาก็มาผสมพันธุ์กันแล้วก็วางไข่มาละไขมันก็จะกลายมาเป็นปัจจุบันคำตอบก็ต้องเป็น  เท่านั้นเนี่ย การดูดซึมคุณค่าทางหันไปใช้หนี้ไม่พอกันเราจะดูดซึมโปรตีน ไปใช้ดิ เข้าหนึ่งเราก็จะสุขมากกว่าปัญหาคือไม่รู้ว่ายางมะตูมต้อง ไข่ต้มเท่าไหร่ วันนี้เราจะมาลองทดลองดูว่า ความร้อนและเวลามีผลกับการเป็นไข่ยางมะตูมหรือไม่ยางเอาอย่างไรเราจะใส่  แล้วก็ให้น้ำเกลือทั้งที่น้ำท่วม จับเวลา  เอาลงไปใส่ในน้ำเย็นจัดเลยตั้งเวลา 1 นาที เอาไข่ของเรานะครับ กรรมวาจาจารย์นี้ เป็นไข่ต้ม ที่เราใส่ไข่ลงไปตั้งแต่ก่อนเปิดไฟให้ความร้อนนะคือเราจะต้มน้ำให้เดือดแล้วเราจึงใส่ไข่ไปแล้ว นาทีครับ  ขอเวลาแล้วน้ำแข็ง งานและ อันนี้คือจานที่ 2 มีรอยแตก แล้วให้น้ำเกลือหลุดเลยนะครับ  จับเวลา 6 นาที  เพราะเวลาแล้วครับพี่ตู่ครับขึ้นมาใส่น้ำแข็งเลยเราจะจับเวลาไป 1 นาทีครับ ใส่น้ำตาล เรามีสูตรต้มไข่ของฉัน ใส่ตั้งแต่น้ำยังไม่หยุดน้ำเดือดแล้ว 6 นาที พอน้ำเดือดแล้วก็ใส่แล้วก็ปิดไฟเลย   รู้สึกไหม ผมจะจานนี้ วิธีการแกะ ดูการแกะเลย มันออกไปมันเด้งดึ๋ง พระเนื้อทองคำว่าทำไมอาจารย์เต้ไม่เลือกอันนี้ กำลังยิ้มสวยอย่างนี้ไม่สวยเลยใช่ไหม  มันแตกต่างกันไหมครับ แตกต่างกันยังไง ฮัลโหล ชุดที่ 1 แข็งกว่านี้อันนี้เละเลยนิ่ม  ไฟแดงไฟแดงนะครับ หาดูข้างในเลยจะให้ดูว่าไข่แดงข้างในเป็นอย่างไรเนาะมันใหญ่มาก สวย ไข่แดงมันดูเย็นๆก่อนใช่ค่ะอะไรคือความแตกต่างระหว่าง คนที่ 2 ที่ 3 ครับน่าจะไม่เท่ากันเพิ่มขึ้น ได้แค่ 6 2530 100 บริการคราวและแตกได้ ปิดไฟเลยแล้วก็ได้อาจารย์เตะหมดแล้วอ่ะ อุดมด้วยคุณค่าทางอาหารมีโปรตีนสูงราคาไม่แพงเด็กๆหนุ่มๆ โอเคแต่ถ้าเป็นโรคประจำตัวเช่นคนเป็นโรคเบาหวานก็อาจจะแนะนำให้บริโภคน้อยลงอาจจะเป็นวันเว้นวันก็ สนุกไหม ให้ผมกินไหมเนี่ย          สวัสดีครับ สวัสดีครับ ผู้ชมเข้าสู่ NBT News ช่วงค่ำของวันจันทร์ที่ 27 มีนาคม 2561 อันนี้กูไม่ต้องอยู่กับผม 2 กดยอดชัยคุณสุภนันท์ฤทธิ์มนตรีและอาจารย์ล่ามภาษามือในวันนี้นะครับ อาจารย์ฉลองพระปกเกล้า วันนี้ก็ต้องบอกว่ายังมีอีกหลายเรื่องให้ต้องตามกันต่อไปว่าจะเป็นประเด็นร้อนที่สืบเนื่องมาตั้งแต่สัปดาห์ที่แล้ว จากกรณีของทนายตั้มกับคุณสุวิทย์จริงๆ เปิดหลักฐานที่ชุดใหญ่ชุดใหญ่มาเปิดในวันจันทร์วันจันทร์ทนายตั้มจะเปิดอะไรตั้งแต่เมื่อวานช่วงเย็นๆชีวิตมีหลักฐานอีกชุดหนึ่งบอกว่า ทนายตั้มออกมาเปิดโปงแถลงข่าวมีการใช้อะไรต่างๆนานาเนี่ยมีใบเสร็จเรื่องของการรับงานแถลงข่าวเป็นมูลค่า 300 บาทเองทนายตั้มก็ต้องออกมาจากนี้เรื่องนี้ด้วยนะ เท่านั้นยังไม่พอตัวละครยังไม่หมดวันนี้ดูเหมือนว่าทางด้านของคุณอัจฉริยะยังไปตามต่อเรื่องนี้ Focus ประเด็นที่ว่าในเมื่อคุณชูวิทย์บอกว่าคุณจะรับเงินมาจริงๆจากร้านหรือ 10 ล้านก็แล้วแต่ คุณบอกว่าคุณรักจริงแล้วดูเหมือนว่าเงินจำนวนนี้เนี่ยมีตำรวจยศพลตำรวจตรีพลตำรวจโทไปเชื่อมโยงอยู่ด้วยปัจจุบันหรือว่าเป็นตำรวจที่ยังเป็นตำรวจหรือเปล่า ก็เลยไปร้องตำรวจให้มีการตรวจสอบเรื่องนี้ว่ามีตำรวจมีเจ้าหน้าที่เข้าไปเกี่ยวข้องกับเม็ดเงินตรงนี้หรือไม่แล้วไม่ตรงนี้ไปเชื่อมโยงกับเว็บพนันหรือเปล่าวันนี้ก็ได้ตามต่อกันต้องตามอีกสักพักใหญ่แน่นอนเพราะมีตัวละคร เพิ่มขึ้นมาเรื่อยๆนะครับอีกเรื่องนึงแล้วเป็นประเด็นร้อนที่เกี่ยวข้องกับสุขภาพ PM 2.5 ยังคงแน่นหนาฝาคั่งอยู่นะครับเนื่องจากว่าตอนนี้เอง สภาพอากาศในสภาพบรรยากาศในช่วงนี้ยังคงเชื่อต่อการมีฝุ่น PM 2.5 อยู่ว่าจะเป็นสภาพอากาศที่ร้อนอยู่ตอนนี้ทำให้เกิดไฟป่าในหลายพื้นที่นะครับรวมไปถึง ดูการเกษตรที่มีลักษณะการเผาเกิดขึ้นถึงแม้จะมีการรณรงค์ว่าห้ามเผาในบางพื้นที่แล้วแต่กว่าจะมีการเผาเกิดขึ้นอยู่บ้างนะครับอีกตัวนึงอีกสาเหตุ อาการสำคัญเลยนะครับก็คือมีฝุ่นควันข้ามแดนที่มาจากประเทศเพื่อนบ้านนะคะเป็นทั้งไฟป่าและการมีการเผาในพื้นที่ทางการเกษตรด้วยครับทั้งหมดนี้อาจจะมีเพิ่มเติมวันนี้เอามาเรื่องร้อนเรื่องของคุณก่อนเลยแล้วกันนะตอนนี้ภาคเหนือเข้าใจว่าพี่น้องทางภาคเหนือหลายคนเริ่มมีอาการแสบคอแสบจมูกกันแล้วเนื่องจากว่าตัวเลขค่าฝุ่น PM 2.5 ในพื้นที่ภาคเหนือเนี่ยค่อนข้างสูงอย่างที่อำเภอแม่สายจังหวัดเชียงรายอยู่ในโซนสีแดงต่อเนื่องกัน 5 วันแล้ว วันนี้ค่าฝุ่นเฉลี่ยนะที่ภาคเหนืออยู่ที่ 500 ถึง 543 เกิน 50 เกินมาตรฐานนิคูณ 10 และจาก 50 คูณ 10 เป็น 500 เลยทีเดียว หน่วยงานในเชียงรายตอนนี้เร่งระดมจิตอาสานะครับเพื่อสร้างความชื้นในบรรยากาศและก็ หวังว่าอย่างน้อยก็น่าจะไปช่วยลดฝุ่น PM 2.5 ได้บ้าง จากการตรวจสอบคุณภาพอากาศของเว็บแอร์โฟร์ไทยและเมื่อช่วง 16:00 น ที่ผ่านมานี่เอง เพราะว่าที่เวียงพางคำแม่สายเชียงรายเนี่ยค่าฝุ่นลดลงมาจากเมื่อเช้าเล็กน้อย เมื่อเช้าเนี่ยอยู่ที่ 546 ไมโครกรัมต่อลูกบาศก์เมตรสำหรับค่าฝุ่น PM 2.5 แต่ว่าถ้าเกิดเป็นคุณภาพอากาศรวมตัวเองชิวๆ แต่คนที่ Index อยู่ที่ 150 และตัวล่าสุดเนี่ยอยู่ที่ 543 เนี่ยลดลงมา 3 กิโลกรัมต่อลูกบาศก์เมตรสภาพอากาศในภาพรวมอยู่ที่ 653 ซึ่งแน่นอนในกระบะ คุณภาพล้วนตัวเลขขนาดนี้เนี่ยส่งผลกระทบต่อสุขภาพของประชาชน ผลจากการที่ค่าฝุ่นในพื้นที่ภาคเหนือเพิ่มขึ้นแบบนี้ครับทำให้วันนี้ทางมหาวิทยาลัยแม่ฟ้าหลวงนะซึ่งถือว่าเป็นสถาบันการศึกษาในพื้นที่เนี่ยมีการประกาศให้บุคลากรของทางมหาวิทยาลัยนั้น  ปฏิบัติงานในรูปแบบของการ work from home  ส่วนนักศึกษาก็ให้ใช้การเรียนออนไลน์แทน นวัตกรรมฝุ่น PM 2.5 ในพื้นที่เชียงรายมีแนวโน้มสูงขึ้นอย่างต่อเนื่อง แต่ก็ให้เริ่มมีผลตั้งแต่ 29 มีอ่ะตั้งแต่วันนี้จนถึง 29 มีนาคมแล้วก็ประเมินค่าคนอีกครั้ง น่าจะให้กลับเข้าไปทำงานนะที่ตั้งในตามปกติในวันที่ 30 มีนาคม 2566 แน่แนวทางแก้ไขในเบื้องต้นจังหวัดเชียงรายรวมไปถึงหน่วยงานอื่นๆหลายๆหน่วยงานรวมไปถึงหน่วยงานทหารได้นำกำลังพลรดน้ำไปฉีด ละอองน้ำที่บริเวณอนุสาวรีย์พ่อขุนเม็งรายมหาราชอำเภอเมืองเชียงรายนะครับแล้วก็ตามถนนในเขตเทศบาลนครเชียงรายเพื่อสร้างความชุ่มชื้นและช่วยบรรเทา ฝุ่นควัน PM 2.5 จากนี้ทางเจ้าหน้าที่จากหน่วยงานที่เกี่ยวข้องและก็หน่วยแพทย์จากโรงพยาบาลก็ได้ร่วมกันแจกหน้ากากแบบ n95 ให้กับพี่น้องประชาชนซึ่งเรื่องนี้ทางผู้ว่าราชการจังหวัดเชียงรายนะครับนายพุฒิพงศ์ศิริมาตย์ได้แจ้งให้พี่น้องประชาชนเนี่ยต้องหันมาดูแลรักษาสุขภาพ กิจกรรมกลางแจ้ง อยู่ภายในบ้านต้องปิด ประตูหน้าต่างให้มิดชิด หากมีความจำเป็นต้องออกจากบ้านแนะนำเลยนะครับว่าให้สวมหน้ากากอนามัยนะครับแล้วเป็นหน้ากากอนามัย n95 หรือว่าหน้ากากอนามัยแบบธรรมดาก็ได้จะให้เพิ่มขึ้นเป็น 2 ชั้นเลย  รวมถึงกำชับผู้ที่ฝ่าฝืนหน้าที่มีการลักลอบเผาในที่โล่งจะถูกดำเนินคดีอย่างเด็ดขาดที่ท่านพ่อเมืองเชียงรายบอกไว้เลยนะครับประกาศงดเผา 60 วันของจังหวัดเชียงรายมีการดำเนินคดีไปแล้ว 15 กระบี่แยกไปในพื้นที่ป่าอนุรักษ์ 9 คดีในพื้นที่ป่าสงวน 6 คดีแล้วหากประชาชนไปพบเห็นการบุกรุกไปเผาป่าด้วยกัน แจ้งไปได้เลย สายด่วนปเขานะครับหมายเลขคือ 1784 หรือจะเป็นสายตรวจ 191 ก็ได้ โทรได้ตลอด 24 ชั่วโมงกลับมาเจอกัน ขยับมาดูที่เชียงใหม่กันหน่อยนะครับบรรยากาศภายในตัวเมืองเชียงใหม่วันนี้สภาพอย่างที่เห็นนะถ้ามองไปท้องฟ้า ผลหุ้น หน้าตาก่อน ทัศนวิสัยในการมองเห็นเนี่ยกลุ่มมวยกลับไปแล้วเขาบอกว่าคนที่นั่นเวลาหายใจเข้ารู้สึกว่าจะมีกลิ่นของขวัญเนี่ย รออยู่ตลอดเวลาค่อนข้างชัดเจนด้วย วันนี้เองทางถ้าเกษียณเชียงใหม่เดี๋ยวก็ต้องเปิดระบบ สัญญาณนำร่องและในการขึ้นลงของเครื่องบินแต่ก็ยังไม่มีผลกระทบต่อการบิน  สำหรับค่า PM 2.5 ที่ตัวเมืองเชียงใหม่อยู่ระหว่าง 107 118 ไมโครกรัมต่อลูกบาศก์เมตรข้อมูลเปลี่ยนแปลงสภาพภูมิอากาศของมหาวิทยาลัยเชียงใหม่ครับรายงานคุณภาพอากาศในพื้นที่อำเภอเชียงดาว  12.5 ที่ 570 693 เมตรเมตร แบบนี้ก็ทำให้ชาวบ้านบางคนเนี่ยบางคนก็มีอาการแสบตาแสบจมูกหายใจไม่สะดวก แล้วอยู่ในบ้านบางคนบอกว่า ปลอดภัยไว้ก่อนสวมหน้ากากอนามัยดีกว่าทางเว็บไซต์ เชียงใหม่มีสภาพอากาศอันดับ 1 ของโลก ติดต่อกันเป็นวันที่ 3 แล้วเนี่ย ปัญหาฝุ่น PM 2.5 ในมิติในการดูแลเรื่องสุขภาพของพี่น้องประชาชน  สุสานสุขเขาเตรียมของการรักษาพยาบาล ดูแลประชาชนอย่างเต็มที่นะครับสั่งเวชภัณฑ์ดูแลเกี่ยวกับโรคระบบทางเดินหายใจ ยางเชียงรายที่พบค่าฝุ่นลุงสูงหน่อยนะก็ได้มอบหมายให้ปลัดกระทรวงสาสุขเข้าไปดูแลสุขภาพของพี่น้องประชาชนอย่างเต็มที่พร้อมสนับสนุนการทำงานของข้าราชการ  เตรียมในเรื่องของการรักษาพยาบาลดูแลพี่น้องประชาชนอย่างเต็มที่นะครับ ในเรื่องของการ  สั่งต่างๆ  สวัสดีจ้า ดูแลเรื่องโรคทางระบบทางเดินหายใจก็ได้   สดตอนนี้ แต่อ้ายไปต่างประเทศ การรักษาพยาบาลอย่างพร้อมอยู่แล้ว สังกัดกระทรวง ยืนยัน มาตลอดตอนนี้งาน  ที่เป็น ภารกิจหลักนะครับป๋ากิตประจำผมก็ได้ แจ้งให้ทางท่านปลัดกระทรวงสาสุขดำเนินการได้อย่างเต็มที่เลยเพราะว่า เราก็ต้อง     รู้ว่า เราเป็นรัฐบาลรักษาการเราก็ควรจะต้องต้องคอยให้การสนับสนุนการทำงานของข้าราชการ หลีกเลี่ยงการสั่งการ  หลีกเลี่ยงการมอบนโยบายแต่ว่าถ้าเป็นเรื่องที่มัน มันมีความจำเป็นนะครับพี่น้องประชาชนเราก็พร้อมที่จะลงไป  กัปตันฝ่ายข้าราชการประจำทำงานอย่างเต็มที่ อมตะคนนี้เป็นสถานการณ์ฝุ่นละอองในพื้นที่ภาคเหนือนะครับโดยเฉพาะที่เชียงรายนะคะมีค่าคงจะได้เป็นสีแดงนะนี่วันติดต่อกันแล้วนะครับภาคอีสานก็เช่นเดียวกันนะครับโดยสภาพอากาศในจังหวัดหนองคายนะครับแถวๆแม่น้ำโขงแล้วก็ริมฝั่งแม่น้ำโขงเนี่ย อุดฟันติดต่อกันมาเป็นวันที่ 3 แล้วนะครับซึ่งคุณควันที่ปกคลุมส่วนใหญ่นะครับมีการคาดการณ์ว่าน่าจะถูกลมพัดมาจากประเทศเพื่อนบ้าน ในขณะที่ปัญหาเรื่องของไฟป่าเองก็ส่งผลให้มีปริมาณฝุ่น PM 2.5 ในพื้นที่เขตตำบลมีชัยเทศบาลเมืองหนองคายมีค่าสูง 139 ไมโครกรัมต่อลูกบาศก์เมตร เพิ่มขึ้นจากช่วงเดียวกันของเมื่อวานนี้เลยนะครับไปดูสภาพบรรยากาศตอนนี้เป็นภาพบรรยากาศตอนเช้าๆสวนสาธารณะหนองถิ่นตำบลมีชัยอำเภอเมืองจังหวัดหนองคาย ก็มีฝุ่นปกคลุมไปทั่วบริเวณนะซึ่งภาพที่เห็นเนี่ยเป็นที่ตั้งของสถานีตรวจวัดคุณภาพอากาศในครับของกรมควบคุมมลพิษด้วยนะโดยพบว่า มีค่า PM 2.5 สูงถึง 130 9 ไมโครกรัมต่อลูกบาศก์เมตรถือว่ามีฝุ่นเกินค่ามาตรฐาน 3 วันติด ต่อกันไปแล้วนะครับแล้วปริมาณฝุ่นก็เทียบกันวันต่อวันเนี่ยสูงกว่าเมื่อวานนี้ด้วยนะครับเพิ่มขึ้นมาถึง 23 ไมโครกรัมต่อลูกบาศก์เมตรอยู่ในระดับสูงที่มีผลกระทบต่อสุขภาพของพี่น้องประชาชนมันก็คือค่า เตรียม 2.5 มาอีกขนาดนึงก็คือเพียง 10 นะมีค่าอยู่ที่ 170 ไมโครกรัมต่อลูกบาศก์เมตรก็อยู่ในเกณฑ์ที่มีผลกระทบต่อสุขภาพเหมือนกันเพราะฉะนั้นจึงขอให้ประชาชนทั่วไปและก็กลุ่มเสี่ยงหลีกเลี่ยงกิจกรรมกลางแจ้งทุกประเภท หลีกเลี่ยงพื้นที่ที่มีมลพิษทางอากาศสูงนะครับหรือว่าใช้อุปกรณ์ป้องกันตนเองหากมีความจำเป็นและถ้ามีอาการทางสุขภาพรุนแรงควรจะรีบไปพบแพทย์โดยเร็วที่สุด ด้วยนะครับ เช่นเดียวกันกับสภาพในตัวเมืองหนองคายแล้วก็พื้นที่โดยรอบแล้วก็มี ฝุ่นควันปกคลุมหนาแน่นกว่าเมื่อวานนี้เช่นเดียวกันโดยเฉพาะนะครับนี่หาที่บริเวณริมฝั่งแม่น้ำโขงและก็ กลางแม่น้ำโขงไหนก็พบว่ามีฝุ่นควันปกคลุมหนาแน่นตลอดลำน้ำโขงแล้วก็ริมฝั่งแม่น้ำโขงครั้งที่ฝั่งไทยแล้วก็ฝั่งประเทศเพื่อนบ้านนะครับโดยเฉพาะทางฝั่งประเทศเพื่อนบ้านบางจุดมีปัญหาแน่นจนแทบจะมองไม่เห็นอีกฝั่งนึงเลยปัจจัยสำคัญที่ทำให้เกิดฝุ่นและก็มาทั้งเรื่องของการเผาในพื้นที่เบื้องต้นนะครับคาดว่าส่วนใหญ่จะถูกลมพัดมาจากฝั่งประเทศเพื่อนบ้านเนื่องจากพบว่า จุดความร้อนกระจายตัวอยู่เป็นจำนวนมากและมีไฟป่าในพื้นที่ของประเทศเพื่อนบ้านด้วยครับและบางจุดมองเห็นเป็นกลุ่มควันแล้วก็ไม่ตามภูสูงต่างๆสังเกตได้ว่าช่วงนี้จังหวัดที่มีชายแดนติดกับประเทศเพื่อนบ้านนะครับถ้าไปดูค่าเจนเตรียม 2.5 น่าจะค่อนข้างสูงกว่าพื้นที่อื่น     เป็นที่ทราบกันดีนะครับว่าฝุ่นควันในแต่ละพื้นที่ไหนต้องมีมาจากสาเหตุที่หลากหลายในเมืองใหญ่ก็จะเป็นเรื่องของควันรถนะแต่ถ้าเกิดภาคเหนือหรือว่าพื้นที่รอบๆภาคกลางหลายๆจังหวัดก็มาจากการเผาตอนนี้มีการประกาศงดเอาในหลายพื้นที่แต่ก็ยังพบการลักลอบเผาอยู่เรื่อยๆโดยเฉพาะในพื้นที่ทางการเกษตรเมื่อคืนพี่อังกอมีการจุดไฟ เผาต่อสั่งข้าวในพื้นที่หนาวจนเกิดหมอกควัน  ปกคลุมไปทั่วทั้งเมืองและทำให้ค่าฝุ่น PM 2.5 ที่อ่างทองก็ สูงเกินมาตรฐานขึ้นมาอีกรอบหนึ่ง เกิดไฟลุกไหม้หลายสิบจุดตลอดทั้งคืนเลยเนี่ยซึ่งส่วนใหญ่ก็จะเป็นพื้นที่นาข้าวนี่ตำบลบ้านอิฐอำเภอเมืองอ่างทองนะครับ  หลังจากชาวนาที่นั่นเนี่ยเขาลักลอบจุดไฟเผาตอซังข้าว หลังจากเก็บเกี่ยวข้าวหมดแล้วเนี่ยก็ทำให้เกิด หมอกควัน ฝุ่นคุ้งนาป่าฝุ่นควันเนี่ย  ฝ่ายปกคลุมไปทั่วบริเวณรวมถึงถนนสายปูไปรยาท่าเรือ ที่ส่งผลต่อทัศนวิสัยในการมองเห็นใน เส้นทางนะเนี่ยต้องใช้ความระมัดระวังเป็นพิเศษทั้งนี้นะที่ผ่านมาหลายหน่วยงาน  พยายามจะรณรงค์ให้ชาวนาใช้วิธีไถกลบตอซังข้าวแทนการเผาแต่ก็ ชาวนาบางส่วนก็ยังฝืนกลับแล้วก็อาศัยช่วงเวลากลางคืนและลักลอบจุดไฟเผา ซึ่งจะส่งผลให้ปริมาณฝุ่นละอองในพื้นที่อำเภอเมืองอ่างทองวันนี้สูงขึ้นครับตรวจวัดค่า PM 2.5 ที่อ่างทองเนี่ยได้ 80 ไมโครกรัมต่อลูกบาศก์เมตรบอกว่าเกิน 50 เนี่ยก็ถือว่าเกินค่ามาตรฐานแล้วที่อ่างทอง 187 และก็ทำให้เป็นค่าฝุ่นที่ส่งผลกระทบ สุขภาพของประชาชนในช่วงนี้เรื่องของกฎเกณฑ์ต่างๆที่มีอยู่ก่อนแล้วไม่ว่าจะเป็นเรื่องของการห้ามเผามีการประกาศประกาศจังหวัดด้วยยิ่งทำให้การบังคับใช้กฎระเบียบเนี่ย จะชัดเจนมากขึ้นก็จะสูงขึ้นด้วยนะครับเรื่องของการส่งเสริมการศึกษาให้ตรงกับความต้องการของตลาดนะครับในเรื่องของการส่งเสริมการเรียนอาชีวศึกษาให้เด็กที่จบมาแล้วมีโอกาสมีงานทำมากขึ้นนะครับโดยในช่วง 1 ปีที่ผ่านมาทางกระทรวงที่เกี่ยวข้องอย่างกระทรวงศึกษาธิการและกระทรวงแรงงานเขาได้ทำงานร่วมกันทั้งในเรื่องของการพัฒนาหลักสูตรการศึกษาให้ตรงกับความต้องการของตลาดแรงงานและก็มีการเปิดเป็นบัตรปลอมมาอำนวยความสะดวกในการจัด ผู้เรียนกับผู้ประกอบการเฉลยนะครับทำให้ปีนี้นะครับจำนวนเด็กที่คาดว่าจะจบอยู่ที่ประมาณ 6 แสนคนจะมีโอกาสเข้าถึงแหล่งงานได้ตามความถนัดของเด็กๆมากขึ้นด้วยครับ ในวันนี้นะครับทางกระทรวงแรงงานและกระทรวงศึกษาธิการนะครับได้จับมือ ร่วมกันแถลงผลการส่งเสริมการศึกษาและการมีงานทำให้กับนักเรียนนักศึกษาและก็รายงานในทุกระดับภายใต้ความร่วมมือหน้าที่ชื่อว่า ศึกษาธิการแรงงานร่วมใจสู้สู่ไทยมีงานทำนะครับทั้ง 2 หน่วยงานได้ลงนามบันทึก ข้อตกลงความร่วมมือร่วมกันนะครับเมื่อวันที่ 19 มกราคม 2560 5 ในการที่จะพัฒนาศักยภาพของนักเรียนนักศึกษาและรายงานในทุกระดับให้มีความรู้ความสามารถมีทักษะฝีมือตามมาตรฐานฝีมือแรงงานแห่งชาติ เพื่อที่จะตอบโจทย์ ตลาดแรงงานและเป็นการแก้ไขปัญหาการขาดแคลนแรงงานของภาคธุรกิจด้วยครับเขามีการจัดทำแผนร่วมกันในชื่อ วัดไผ่มีงานทำก็มีแต่ว่าเป็นที่มีข้อมูลนักเรียนนักศึกษาตำแหน่งงานว่าง ความต้องการแรงงานของสถานประกอบการและเรียกว่ามีทั้ง demand และ Supply ในอยู่ในแพลตฟอร์มเดียวเกิดการจับคู่ตำแหน่งงานที่เหมาะสม กระทรวงศึกษาธิการจะมีการพัฒนาครูผู้สอนและพัฒนาหลักสูตรการเรียนการสอนให้สอดคล้อง ตลาดแรงงานแล้วจากนี้ก็จะมีความร่วมมือระดับทวิภาคีกับสถานประกอบการ เพื่อให้เป็นโรงเรียนสำหรับฝึกงานนะครับรวมถึงจะมีการทดสอบมาตรฐานฝีมือแรงงานด้วยนะครับ  ปัจจุบันมีการเชื่อมโยงข้อมูลนักเรียนในระบบและน้อยกว่า 60 คนด้วยกันกลับไปฟังเสียง  หน่วยงาน การประเมินผลการวิเคราะห์ข้อมูล     อุตสาหกรรมประเภทไหนที่การฝึกอาชีพ เพลงอาชีพ 3 ปี 4 ปี 5 ปีหน้าจะต้องเป็นอาชีพไหน จะทำอาชีพอะไรสาขาไหนเงินเดือนเท่าไหร่           เข้าไปดูได้เพราะว่าเขาเนี่ย  ซึ่งการดำเนินงานจะได้ดำเนินการไปแล้วในพื้นที่ 4 จังหวัดนะครับก็มีที่ปทุมธานีนนทบุรีพระนครศรีอยุธยาและกรุงเทพมหานครมีการเชื่อมโยงข้อมูลของนักเรียนแล้วในกระเป๋า แสนขนนะครับ   ต่อที่มุมข่าวเยาวชนให้กลับวันนี้จะพาไปติดตามเรื่องของเด็กเก่งหัวใจแกร่งเนี่ยแล้วน้องคนนี้จะมีปัญหาทั้งเรื่องสุขภาพปัญหาการเงินในครอบครัวต่างๆแต่ไม่เคยย่อท้อ การทำงานช่วยเหลือครอบครัวเป็นนักเรียนที่มีผลการเรียนดีมีหรือว่าเป็นนักกิจกรรมตัวยงของทางโรงเรียนอีกด้วยนะไปทำความรู้จักครับในภูเขาเยาวชนครับ            คุณผู้ชมคะเด็กสาวตัวเล็กๆคนหนึ่งที่มีความมุ่งมั่นตั้งใจที่จะเป็นพยาบาล แม้ว่าในชีวิตของเธอนั้นจะมีอุปสรรคต่างๆมากมายไม่ว่าจะเป็นอุปสรรคเรื่องของสุขภาพและอุปสรรคด้านการเงินของครอบครัวนะคะ เธอก็ยังมีความมุ่งมั่นที่จะทำให้ความฝันของเธอนั้นเป็นจริงอย่างไม่ย่อท้อ เราว่าเธออยากดูแลคนเจ็บคนป่วยแล้วก็บรรเทาอาการเจ็บปวดของคนไข้ด้วยตัวของเธอเองค่ะ นักเรียนชั้นม 5 โรงเรียนเทศบาล 1 กิตติขจรที่มีผลการเรียน 3.94 และยังเป็นนักกิจกรรมตัวยงของโรงเรียนแห่งนี้ น้องฝ้ายมีความใฝ่ฝันอยากเป็นพยาบาลเพราะมีแรงบันดาลใจมาจากการที่ตัวเองนั้นสุขภาพไม่แข็งแรง แล้วเคยผ่าตัดเอาก้อนเนื้อบริเวณหน้าอกออกไปประกอบกับคุณแม่ของน้องฝ้ายมีอาการเจ็บ โรคประจำตัวคือโรคเบาหวานและโรคไตทำให้น้องฝ้ายนั้นตัดสินใจที่จะเลือก เรียนในหลักสูตรลู่วิ่งวิทยาศาสตร์สุขภาพซึ่งเป็นหลักสูตรที่เลือกเรียนเฉพาะทางและเน้นแผนการเรียนที่ชัดเจน ของโรงเรียนเทศบาล 1 กิตติขจร  เข้าโรงพยาบาลบ่อยค่ะถ้าเลิกงานก็น่าจะช่วยช่วยแม่ในเรื่องนี้ได้ได้ดีเลยค่ะแล้วก็อยากจะช่วยคนอื่นด้วย กูอยากเป็นพยาบาล พยาบาลที่อยู่ในห้องฉุกเฉินนะคะก็จะได้ช่วยเหลือเขาได้ ที่ต้องเริ่มทำงานเพราะว่าช่วงนั้นมันจะมีช่วงนึงที่แม่ป่วยหนักมากเลยค่ะแล้วก็หนูรู้สึกว่า ไม่ได้ช่วยเหลือแม่ได้อย่างเต็มที่แล้วก็ไม่ได้ไม่สามารถแบ่งเบาภาระแม่ได้อ่ะค่ะ  ยายจะทำงานแล้วก็ อีกทีนึงนะคะ ปัจจุบันน้องฝ้ายอาศัยอยู่กับคุณแม่ซึ่งทำอาชีพรับจ้างขายน้ำปั่นที่ร้านดีๆชา 88 ได้ค่าแรงวันละ 300 บาท ช่วงเช้าก่อนไปโรงเรียนน้องฝ้ายจะไปช่วยคุณแม่เปิดร้านหลังเลิกเรียน น้องฝ้ายก็จะไปช่วยคุณแม่เก็บร้าน ในช่วงของวันหยุดเสาร์อาทิตย์น้องฝ้ายจะรับจ้างเป็นพนักงานขายเบเกอรี่ที่ร้านผึ้งน้อยศูนย์การค้าบิ๊กซีตากตั้งแต่เวลา 8:00 น ถึง 20:00 น พี่จะหารายได้เสริมมาช่วยเหลือครอบครัวก็เลยคิดว่าเงินส่วนนี้น่าจะได้ไปช่วยเป็นทุนการศึกษาด้วยอยากให้น้องรัก ความดีที่ทำไว้ตั้งแต่เริ่มต้นมาจนถึงตอนนี้นะในสิ่งที่ทำก็เห็นว่า ทุกอย่างก็อยากให้เขารักษาความดีนี้ไปเรื่อยๆ จนกว่าเขาจะประสบความสำเร็จแล้วก็คิดอยากได้ในสิ่งที่เขาทำจะพยายามช่วย คิดว่าจะช่วย รายการที่น้องฝ้ายต้องขาดเรียนไปเฝ้าแม่ที่ป่วยจากโรคประจำตัวแต่ต้องเข้ารับการรักษาอย่างต่อเนื่อง จะถึงแม้ว่าจะต้องขาดเรียนน้องฝ้ายก็ยังมีความรับผิดชอบต่อการเรียนและงานที่ครูได้มอบหมายให้การขาดเรียนของน้องฝ้ายจึงไม่เป็นผลกระทบกับการเรียนของเธอ ตั้งใจเรียนแล้วก็ตั้งใจจะทำงานให้เสร็จภายในคาบเรียนชั่วโมงนานๆเลยค่ะเวลามีกิจกรรมของโรงเรียนหนูก็ ถ้าเขามาขอร้องกะทันหันหนูก็จะไปตั้งใจซ้อมให้เสร็จเราก็ มีในเวลานั้นเลยอ่ะค่ะแล้วก็ ถ้าเวลาถึงเวลาทำงานนะคะ ได้ค่าแรงมันก็จะคิดว่าไม่เหนื่อยเลยค่ะแล้วก็ ไม่คิดว่ามันเหนื่อยมากขนาดนั้นเลยค่ะ มันก็จะมีหนูก็จะหาเวลาส่วนหนึ่งมาเคลียร์งานที่ได้จากที่โรงเรียนใช่ไหมคะก็จะเอาเวลานั้นมา ชั่วโมงหรือ 2 ชั่วโมงในการทำไม่เสร็จค่ะนอกจากนี้น้องฝ้ายก็ยังได้รับ ไว้วางใจจากเพื่อนๆและครูประจำชั้นให้เป็นหัวหน้าห้องและยังได้รับความไว้วางใจให้เป็นตัวแทนกิจกรรมของโรงเรียนในด้านต่างๆไม่ว่าจะเป็นในเรื่องของการเป็นดรัมเมเยอร์ของโรงเรียนและเป็นตัวแทนในการแข่งขันด้านวิชาการต่างๆเสมอมาเพราะว่าน้องเป็นคนมีความรับผิดชอบมากค่ะก็คือดูจากผลการเรียนเข้าตั้งแต่ระดับชั้น ก็คือน้องเขารับผิดชอบแล้วก็ส่งงานครบตามเวลาแล้วก็ไม่เคยได้รับคำ ในส่วนของวิชาการนะคะน้องเขาจะรับผิดชอบตัวเองได้ดีแล้วก็ในการทำกิจกรรมของโรงเรียนนะคะไม่ว่าจะเป็นวันวิทยาศาสตร์จะเข้าร่วมตลกก็จะได้รางวัลมาตลอดนะคะภายในโรงเรียน กิจกรรมตื่นเมื่อสักครู่นี้ก็คือเข้าร่วมงานกีฬาสีดรัมเมเยอร์ของคณะสีแล้วก็เป็นของโรงเรียนถ้ามีงานโรงเรียนที่จะต้องเอาออกไป  โทรด้านนอกกระจกก็สนับสนุน ทางวิชาการทั้งเรื่องของกิจกรรมค่ะแม้ว่าปัญหาทางด้านสุขภาพ ของทั้งตัวน้องฝ้ายและคุณแม่รวมถึงสภาพเศรษฐกิจการเงินในครอบครัวจะเป็นอุปสรรคต่อการใช้ชีวิตประจำวันแต่น้องฝ้ายก็ยังมีความตั้งใจและมีความมุมานะที่จะเรียนหนังสือและทำตามความฝันที่อยากจะเป็นพยาบาลให้ได้ด้วยกำลังความสามารถของตัวเธอเอง  จากความมุ่งมั่นตั้งใจที่จะเป็นพยาบาลให้ได้นะครับประกอบกับความรับผิดชอบของน้องฝ้ายที่มีมาโดยตลอดทำให้ในวันนี้น้องฝ้ายนั้นเป็นเด็กที่มี ความรับผิดชอบและเป็นที่รักใคร่ของทั้งครูบาอาจารย์และครอบครัวและคนทั่วไปค่ะ วันนี้เองนะคะน้องฝ้ายก็เป็นเด็กที่ดีมีคุณภาพพร้อมที่จะเป็นกำลังสำคัญในการพัฒนาประเทศได้ต่อไปค่ะ ขุนเดชพระสว่างถ่ายภาพ HD NBT พิษณุโลกรายงาน            ช่วงนี้พักกันสักครู่แล้วก็น่ากลับมาติดตามความคืบหน้านี่แหละคดี macau888 ว่านางสาวคุณดิวอริสราในมาถึงเมืองไทยแล้วเข้าไปให้การกับตำรวจไซเบอร์แล้วนะครับเบื้องต้นจะเป็นยังไงติดตามได้ช่วงไหนครับ  ไม่รู้ให้เป็นรู้เปลี่ยนความอยากรู้ให้เป็นใฝ่รู้กับหลักหลายความรู้กับสารานุกรมไทยที่ถูกถ่ายทอดในแบบสนุกสนานเข้าใจง่าย แรงบันดาลใจโดยพวกเขาเหล่านี้ทุกวันเสาร์อาทิตย์ 8:00 น หลังข่าวทางช่อง NBT 2 HD วิทยุ FM 92.5 7:00 น 7:30 น ความรู้ให้สุดอย่าหยุดแค่พอดู สารานุกรมไทย สวัสดีครับผมทำวรปัฐครับ  สวัสดีครับ Coffee นะครับเชื่อว่าตอนนี้นะครับทุกคนคงได้รับ SMS แตกๆกันใช่ไหมครับหรือว่าการโทรศัพท์แปลกๆเข้ามาหาใช่ไหมครับ สำนักงานปปชขอให้ประชาชนระมัดระวังอย่าหลงเชื่อข้อความ SMS หรือคนที่โทรมาขอข้อมูลทางโทรศัพท์นะครับ แต่สิ่งที่เราควรระวังก็คือจะให้ข้อมูลส่วนตัวของเราไปเช่นเลขบัตรประชาชนหรือ staybridge เนี่ยอันนี้ห้ามให้เขาเด็ดขาดนะครับเพราะว่าเขาอาจจะไปทำเรื่องเกี่ยวกับธุรกรรมทางการเงินครับเพราะว่าเงินในบัญชีของคุณอาจจะถูกดูดไปก็ได้ครับหากใครประสบปัญหาครับ ต้องการแจ้งข้อมูลเกี่ยวกับ SMS หรือโทรศัพท์หลอกลวงครับสามารถแจ้งมายัง Call Center สำนักงานกฌ หมายเลข 1200 ครับส่งมาทางอีเมล์ครับ  เพลง 2008 MBC น็อต co.th ค้าบ เอากับรายการที่จะพาคุณผู้ชมไปติดตามแผนรักโลก มองเห็นแนวทางการใช้ชีวิตแบบ Green จากบุคคลต้นแบบพร้อมทั้งจัดการปัญหาสิ่งแวดล้อมและขยะอย่างถูกวิธีและยังได้ไอเดียดีๆต่อยอดจากการนำสิ่งของเหลือใช้หรือขยะที่คนไม่เห็นคุณค่าไปแปรรูปธุรกิจที่สร้างมูลค่าในรายการโลกสวยด้วยสิ่งแวดล้อมทุกวันเสาร์เวลา 16:30 น ถึง 17:00 น ทางช่อง nbt2hd  กลับมาติดตามกันต่อนะครับอย่างที่บอกไว้ว่าช่วงนี้เราจะไป เรื่องของคดี macau888 เป็นความคืบหน้าครับที่ดาราสาวดิวอริสรา ทองบริสุทธิ์เดินทางจากไต้หวันมาถึงประเทศไทยนะครับแล้วก็ได้เข้าไปพบพนักงานสอบสวนตำรวจไซเบอร์ทันทีนะครับว่าจะให้ข้อมูลในฐานะพยานของคดีมาเก๊า ซึ่งหลังจากให้ข้อมูลเสร็จแล้วนะครับทางดาราสาวก็ให้สัมภาษณ์กับสื่อมวลชนนะครับบอกว่า อีกแล้วก่อนหน้านี้เนี่ยเออได้ให้ข้อมูลไปหมดแล้วนะครับคือตอนที่ตำรวจไปหาเธอที่ไต้หวันจากวันนี้เธอมาเพียงแค่ยืนยันข้อมูลอย่างเป็นทางการอีกครั้งหนึ่ง ซึ่งในรายละเอียดก็บอกว่าไม่ได้เปิดเผยรายละเอียดเพราะว่าทั้งหมดอยู่ในสำนวนคดีพร้อมกับเปิดใจถึงเหตุผลที่ออกมาเปิดเผยเรื่องราวทั้งหมดก็เลยบอกว่า เธอไม่ได้รู้สึกกังวลใจเพราะว่าที่ผ่านมาเนี่ยตำรวจก็ดูแลเป็นอย่างดีส่วนเรื่องการแจ้งความดำเนินคดีกับเบนซ์นะในข้อหาทำร้ายร่างกายตอนนี้ยังอยู่ระหว่างที่ปรึกษากับ ขนาด บอกว่ายังไม่หมดอายุความแต่ยังบอกไม่ได้เลยครับว่า จะไปแจ้งความวันไหนครับ    เรื่องนี้เรื่องความทั้งหมดอ่ะค่ะที่ดูได้ได้ตังค์ไปก็ ตามที่เคยให้ไปเลยแล้วก็วันนี้ก็คืนมายืนยันอย่างเป็นทางการแบบถูกต้อง มันเป็นภาวะทางจิต มากกว่าที่วันนี้มันอาจจะอยู่ในโหมดที่ว่าจิตใจมันค่อนข้างแข็งแรงพอแล้ว พี่ควรจะ เราต้องพูดอะไรถามว่าในเรื่องการโดนทำร้ายร่างกายมันเป็นต้นเหตุไหม มันก็ บางทีมันไม่สามารถตอบมาเป็นคำพูดได้อย่างละเอียดให้ทุกคนเข้าใจได้หรอกแต่ดูชื่อว่า สิ่งที่เกิดขึ้นมันมีทั้งเพจรับผลแล้วมันมีที่มาที่ไปนี่แบบของมันอยู่แล้ว  เดี๋ยวรอ ลองคุยกับทนายเรียบร้อยแล้วเดี๋ยว  อัพเดทถามว่าได้วิ่งที่พูดอ่ะเราก็รู้สึก แกไปเลยนะอาทิตย์นึงแต่มันก็เหมือนเป็นการทลาย ความรู้สึกบางอย่างที่มันมีอยู่ตลอดเวลาอยู่แล้วมันก็ไม่ได้ มันก็ดีขึ้น ส่วนฝั่งของตำรวจนะครับทางด้านของพลตำรวจตรีวิวัฒน์คำชำนาญทางรองผู้บัญชาการตำรวจสืบสวนสอบสวนอาชญากรรมทางเทคโนโลยีนะครับพ่อบอกว่า ยังให้การเหมือนเดิมนะครับจากคำให้การก่อนหน้านี้ที่ไต้หวันส่วนความคืบหน้าคดี macau888 ยังไม่มีการจับกุมผู้ต้องหาเพิ่มเติมจากที่ถูกออกหมายจับนะครับแต่ในทางการสืบสวนมีการออกหมายจับเพิ่มเติมกับผู้ที่มีส่วนเกี่ยวข้องด้วย  ส่วนทางด้านของนายกิตติพงษ์ขจรบุญถาวรหรือว่าบิ๊กซีมันเป็นหนึ่งในสี่พี่น้องตระกูล ยังไม่มีการติดต่อมาขอเข้ามอบตัวแล้วครับหลังจากพยายามที่จะยื่น ข้อเสนอขอประกันตัวครับ   ขยับไปดูเรื่องของคุณชีวิตกันหน่อยนะว่ามันมีหลากหลายมหากาพย์มากหลายเรื่องราวมากนะแต่ถ้าเกิดโฟกัสแค่ประเด็นที่คุณชูวิทย์ออกมายอมรับแล้วว่าเขาเนี่ยได้รับเงิน กลุ่มก้อนของสารวัตรสวยจริงเป็นเงิน 6 ล้านบาทซึ่งตรงนี้เองแนะนำตัวนี้มันก็ถูกกล่าวหาว่าไปผูกพันกับเว็บพนันออนไลน์และมีอดีตนายตำรวจชั้นผู้ใหญ่นอกราชการเอามาให้จริงๆ ของคุณอัจฉริยะเรืองรัตนพงศ์ซึ่งเป็นประธานชมรมช่วยเหลือเหยื่ออาชญากรรมวันนี้ก็ไปร้องทุกข์กล่าวโทษกับทางตำรวจกองปราบและให้ดำเนินคดีอาญากับ 2 นายพลตำรวจ  รวมแล้วเนี่ย 4 บทเชื่อว่าทั้ง 4 คนเนี่ยน่าจะไปเกี่ยวข้องกับเงิน 6 ล้านพี่เอาไปให้กับคุณสุวิทย์ที่โรงแรมแนะโดยคุณอัจฉริยะบอกว่ามาแจ้งความเอาผิด พลตำรวจตรีเป็นตำแหน่งสำคัญอยู่หน่วยงานหนึ่งในครับไม่ได้บอกว่าตอนนี้อยู่ในหน่วยงานตำรวจสำนักงานตำรวจแห่งชาติหรือเปล่าแต่ว่าบอกว่ามีตำแหน่งสำคัญ ในหน่วยงานหนึ่งเนื่องจากพบว่ามีเส้นทางการเงินจากเว็บขนาดนี้ ถูกโอนเข้าบัญชีของภรรยาของพลตรีออกห่างที่ว่าเนี่ย เป็นมูลค่าหลายล้านบาทแล้วพบว่ามักจะไปหาคุณสุวิทย์พร้อมกับพลตำรวจโทปปลาอยู่บ่อยครั้ง พร้อมกับส่งรูปภาพของนายกานต์แล้วก็พูดถึงนายสักที่รับหน้าที่ไปพูดคุยกับคุณประวิทย์ โดยฝากถึงนายพลตำรวจทั้งสองเนี่ยว่า และถามผ่านสื่อมวลชนไปว่า ทั้ง 2 รู้จักกับคนในรูปหรือไม่และก็ได้ขอให้กองปราบซึ่งเป็นเจ้าของสำนวนคดีสามารถอายัดเงิน 6 ล้านมาตรวจสอบ รวมถึงนายสุวิทย์ด้วยนะว่ามีความผิดตามกฎหมายฟอกเงินหรือไม่ในการนี้คุณอัจฉริยะเองยังมีการตั้งข้อสังเกตและกับที่ว่าคุณชูวิทย์บอกว่าบอกกับสื่อนะครับว่าได้เงิน 6 ล้านบาทมาในวันที่ 3 กุมภาพันธ์ บอกว่าไม่เชื่อนะครับเพราะว่าวันที่ 5 และวันที่ 9 กุมภาพันธ์คุณสุวิทย์อย่ามาร้ายโจมตีนะเกี่ยวกับสถานอาบอบนวดและก็สารวัตรสว่างจนถูกให้ออกจากราชการ จึงน่าจะรับเงินหลังจากนั้นมากกว่าครับ    จะต้องนำเงินกองกลางของคุณชีวิตที่ 6 ล้านบาทเนี่ยจะได้จากตัวเนี่ย    เอาให้ทางกองปราบปราม เป็นของกลาง รับนะว่าตัวหรือจะให้ทางปปงก็แล้วแต่นะครับ ซึ่งเป็นเงินในข้อหาความผิดฐานฟอกเงิน มีคดีอยู่ที่กองปราบปราม เอาไป ของกลางในคดีชีวิตนะครับ กองปราบปรามที่ผมมาร้องทุกข์กล่าวโทษว่าเงินเนี่ย  เอามาทำเพื่ออะไร แปลว่า  3 กุมภาพันธ์ได้รับเงินจริงหรือไม่ตามที่คุณบอกหรือชีวิตจำวันผิด มันเป็นไปไม่ได้    ยังไม่ได้เกิดเรื่องเลยแล้วเขาจะเอาเงินมาเคลียร์คุณสุวิทย์  ในวันที่ 5 กุมภาพันธ์ที่จะไปนวดแล้วก็วันที่ 9 เนี่ย  ตอนนี้คุณอัจฉริยะหนูยังพูดถึงตัวละครอีกตัวนึงเขาบอกว่าเป็นตำรวจ พลตำรวจเอกนะที่พานายแทนไทไปพบคุณชูวิทย์แล้วก็ยังมีนายตำรวจสังกัดกองกำกับการตำรวจสืบสวนสอบสวนอาชญากรรมทางเทคโนโลยี 5 ในการรับ เกลียดเว็บพนันตามพื้นที่พักอีกด้วยต่างกับทางตำรวจ กลับ   กูคุยกับมึงดีๆนะคะเพราะว่ามีตัวละครในหลายๆส่วนด้วยกันก็อย่างนี้แหละเป็นทางของคุณอัจฉริยะนะครับ สั่งของทนายตั้มครับออกมาเปิดใจกับสื่อมวลชนด้วยนะครับว่าทางคุณชูวิทย์จะมีการรับเงินจากสารวัตรตัวจริงโดยมีอดีตนายตำรวจเป็นผู้นำไปมอบให้และมีคนนึงก็คือเจ้าของบ่อนการพนันย่านพระราม 3 เป็นผู้ที่อยู่ในเหตุการณ์นั้นด้วยนะครับแล้วก็ยืนยันนะครับว่าจะตรวจสอบเส้นทางการเงินของสกุลเงินดิจิทัล โอนไปให้กับกล่องดวงใจของคุณชูวิทย์มาจำนวนทั้งสิ้น 50 ล้านบาท พรุ่งนี้นะครับทางด้านของนายสิทธาเบี้ยบังเกิดสุวัฒน์ทนายตั้มได้มีการออก แหลง เปิดโปงกรณีนายชูวิทย์กมลวิศิษฎ์รับเงินจากเว็บพนันออนไลน์จากอดีตข้าราชการตำรวจนะครับ ว่าคุณชูวิทย์มีความสนิทสนมกับตำรวจ 2 นายนะครับมี 1 นายเกษียณราชการไปแล้วอีก 1 นายยังคงดำรงตำแหน่งอยู่ในหน่วยงานหนึ่งและยังมีความสนิทสนมกับทางสารวัตรตรวจด้วยครับ น้อยอดีตนายตำรวจเป็นผู้นำเงินของสารวัตรมามอบให้กับคุณสุวิทย์เพื่อปิด การแฉเรื่องการเปิดสถานบันเทิงลาลิซ่านอกจากอดีตตำรวจที่เอาเงินมาให้แล้วคุณทนายตั้มบอกว่ายังมีเจ้าของบ่อนการพนันย่านพระราม 3 อยู่ในเหตุการณ์ด้วยรูปถุงเงินที่ถ่ายตามเคยเอามาเปิดเผยกับสื่อนะก็ถ่ายรูปไว้เพื่อต้องการแสดงให้เห็นว่าเงินเนี่ยถึงหมื่นแล้วนะ   มีคนที่ใหญ่กว่า  ผมเชื่อว่ามีคนที่ใหญ่กว่า แต่ไม่ใช่คนที่ใหญ่กว่าในหน่วยราชการแต่ก็คือสารวัตรตัวใหญ่กว่าเพราะมันมีเงินเป็นพันล้านหมื่นล้าน ตอนนี้ผมรับทราบคือ สัญชาติไปแล้วไปอยู่ต่างประเทศไม่กลับไทยแล้ว      ไม่รู้ว่า เขาโอนเงินมาให้กับทางคนที่เอามาให้ยังไงนะครับมันจะมีการต่อไปทอดหรือเปล่าผมไม่รู้แต่รู้ว่าเงินจะลดให้เป็นของสว่าง ตามที่พี่ชูวิทย์รับสารภาพไป เป้าหมายของการยอมรับว่า ถ้าเป็นแบบนี้พี่ชูวิทย์ รับเงิน สีเทามาโดยที่ไม่บอกประชาชนแล้วก็เก็บไว้อยู่ตั้งนานแล้วครับแต่อย่างที่ผมบอกข้อมูลที่ผมได้รับเนี่ย เงินจำนวนนี้นะเนี่ยเดี๋ยวให้ตำรวจสอบเส้นเงิน มันจะรู้ทันทีเลยนะครับว่ามันเป็นเงินจำนวนเดียวกันหรือเปล่า   ทนายตั้มพบว่าจะพรุ่งนี้เลยนะครับเรื่องของการตรวจสอบเส้นทางการเงินสกุลดิจิตอลนะครับกว่า 50 ล้านบาทที่มีการโอนเข้าไปให้กล่องดวงใจของนายสุวิทย์เรื่องนี้จะมีการตรวจสอบอย่างต่อเนื่องนะครับและ ไม่ได้จบภายใน 1-2 วันนี้แน่นอนครับ    รับประกันได้ว่ากล่องดวงใจของพี่ชูวิทย์น่ะยาวแน่นอนครับไม่ได้จบแค่วันสองวันนี้ กล่องดวงใจบริสุทธิ์ไม่ต้องไปกลัวอะไรเลยครับ แล้วทุกวันนี้ผมออกมาผมก็ไม่ได้ตั้งเป้าเกี่ยวกับลูกชายเขารู้จักเขาชื่ออะไรบ้างยังไม่รู้เลยครับขอให้ทำงานก่อน   ยาวแน่นอน นะครับมันจะไปโยงถึงอีกหลายอย่างที่ รู้จักขบวนการพวกนี้มา 3 ปีแล้วครับจัดหลายๆอย่างที่บอกว่าผมไปวิ่งเต้นบ้างอะไรบ้าง ก็จบไปหมดแล้ว    มาฟังของคุณชีวิตกันหน่อยนะหลังจากเจอทนายตั้มให้ให้ข้อมูลผ่านสื่อมวลชนตั้งโต๊ะแถลงข่าวให้ข่าวไปหลายครั้งหลายครา กูเลยบอกว่าถ้ายังไม่หยุดเนี่ยตอนนี้เตรียมพร้อมทนายตั้มในข้อหาหมิ่นประมาทเรียกค่าเสียหายคดีละ 100 ล้านบาทลูกทนายตั้มยังให้สัมภาษณ์ยังพูดพาดพิงถึงคุณสุวิทย์ เกี่ยวกับการรับเงินจากเว็บพนันออนไลน์ คุณชูวิทย์บอกว่าได้ให้ทนายอนันต์ชัยไชยเดชและเป็นทนายความส่วนตัว ดูแลเรื่องของการฟ้องร้องทนายตั้มเรียบร้อยแล้วที่ทนายตั้ม มากล่าวหาว่าคุณสุวิทย์นั้นรับเงิน 10 ล้านบาทที่อยู่ในถุงนึ่งจากและการที่กล่าวหาแบบนี้เข้าข่ายหมิ่นประมาท ส่วนที่นำเอกสารใบเสนอราคาเรียกค่าแถลงข่าวออกสื่อจากโลกความจำนวน 300 บาทที่คุณวิทย์ออกมาเปิดเผยเมื่อวานแล้วคุณยุ้ยบอกว่าเรามองว่าทนายตั้ม ใช้สื่อเป็นเครื่องมือทั้งๆที่ยกตัวเองว่าเป็นทนายประชาชนซึ่งและการเรียกเงินค่าแถลงข่าว 3 แสนแบบนี้มันไม่ใช่วิถีของทนายความ และยังเชื่อว่ามีกระบวนการในการจ้องทำลายชื่อเสียงมีทั้งทนายแสงนะ ร้องยืนยันหากของมาก็จะฟ้องกลับ คดีนี้เป็นคำยืนยันจากผนังของคุณสุวิทย์ส่วนเงินบริจาค 6 ล้านบาทที่ได้รับ ตื่นมาจะนำไปทำอะไร ไม่รออีกต่อไปรอติดตามวันพรุ่งนี้นะ  สมาคมทนายความหรือสมาคมสื่อก็ควรจะเอาไป พิจารณาดูเวลาเรียกคุณมา  เขาได้ 300 ส่วนพวกคุณ  ไปด้วยใจ กลายเป็นว่าคุณต้องไปเครื่องมือเขาสิครับ  พ่อเขายิ่งแถลงเยอะเขาก็ได้เงินเยอะ  ดังนั้นสิ่งที่เขาแถลง  เราไม่รู้ ได้แน่นอน ดังนั้นเราจะเชื่อถือได้เหรอครับ    ส่วนทางด้านของทนายอนันต์ชัยบอกนะครับว่าเรื่องถุงเงินที่ทนายตั้มพูดถึงเนี่ย ไม่มีหลักฐานชัดเจนว่า รับเงินมีเพียงแต่ผ้าถุงเงินดีทั้งทางทนายตั้มก็ไม่ใช่ผู้เสียหายไม่ใช่ประจักษ์พยานนะครับแต่เป็น เพียงพยานบอกเล่า  มีการนำเอามาเปิดเผยต่อสาธารณชนจะไปเข้าข่ายหมิ่นประมาทโดยการโฆษณาและผิดมรรยาททนายความซึ่งหากยังมีการพูดพาดพิงถึงคุณชูวิทย์อีกก็จะมีการฟ้องร้องครั้งละ 100 ล้านบาทตนเองยังไม่อยากจะให้วิชาชีพทนายความเสียหายเพราะว่าทนายความต้องไปว่าความในศาลไม่ใช่ใน Social Media และหลังจากนี้จะไม่ให้คุณชูวิทย์พูดถึงทนายตั้มออกสื่ออีกแล้วเพื่อไม่ให้เสียรูปคดี  จึงอยากจะฝากบอกคุณทนายตั้มนะครับถ้าคุณไม่ใช่ผู้เสียหายคุณแค่เป็นพยานบอกเล่า คุณไม่ใช่ประจักษ์พยานแล้วคุณหยิบยกเอกสารอะไรขึ้นมาเนี่ยต่อไปนี้เนี่ยคุณสุวิทย์จะฟ้องครั้งละ 100 ล้าน กูจะเสียหายมากเลยครับ แล้วผมไม่อยากให้พี่ชายที่ทนายของผมเนี่ยเสียงเราต้องว่าความ เราไม่ใช่ว่าประเมินเที่ยวนะครับ ทีนี้นักข่าวก็ไปถามต่อนะเดี๋ยวเรื่องที่ทนายตั้มเนี่ยเรียกเก็บค่าแถลงข่าว 30 บาทที่คุณชูวิทย์ออกมาเปิดเผยเนี่ยเรื่องนี้ทนายอนันต์ชัยบอกว่าส่วนตัวมองว่าการเรียกเก็บแบบนี้จริงๆมันก็ไม่น่าจะผิดอะไรหรอกเพราะว่าถือเป็นวิชาชีพกันได้เงินก็ถือว่าเป็นการได้เงินจากวิชาชีพ แต่ถ้าเกิดไปอ้างตัวเป็นทนายเพื่อประชาชนแต่ลับหลังกลับไปมีการเรียกเก็บเงินแบบนี้อาจจะไม่ถูกต้องหรือเปล่า ขณะที่ทนายตั้มเองก็ออกมายอมรับคำว่า เอกสารใบเสนอราคาที่ถูกเปิดออกมานั้นเป็นเอกสารจริงแปลงเงิน 300 ที่ระบุในหน้าเขาบอกว่า 300 นี้ไม่ใช่ค่าจัดแผงข่าว แต่ว่าเป็นเงิน เอาไว้เป็นค่าต่อสู้คดีในกรณีที่จะเกิดให้ข่าวรั่วแถลงข่าวไปแล้วอาจจะถูกฟ้องกลับ  ซึ่งไม่ใช่ทุกคดีที่เรียกเก็บเงิน ลูกค้าที่เรียกผมว่าลูกค้าเองก็ต้องมีกำลังจ่ายแล้วทนายก็เสี่ยงที่จะถูกฟ้อง เงินที่รับมาจะนำไปใช้กับกลุ่มทนายที่ถูกฟ้องร้อง ส่วนที่คุณชูวิทย์จะฟ้องร้องเรียกค่าเสียหาย 100 ล้านบาทนายตั้มบอกว่าไม่กังวลเลยแนะ แล้วก็พร้อมในการพิสูจน์ตามขั้นตอนของกฎหมาย ที่ผ่านมาทนายตั้ม แบบนี้บอกว่าที่ผ่านมาเขาเองไม่เคยแพ้คดีหมิ่นประมาท  ยังอยู่ที่เดิมเป็นของคุณชูวิทย์กมลวิศิษฎ์เมื่อสักครู่นี้เป็นเรื่องของการรับเงินนะครับที่ยังมีการพิสูจน์กันอยู่นะครับตัวนี้ก็เรื่องที่ดำเนินการต่อไปนี้เป็นเรื่องที่เกี่ยวข้องกับคุณชูวิทย์ กมลวิศิษฎ์นะแต่มันเป็นเรื่องของที่คุณสันธนะประยูรรัตน์ในการซึ่งเป็นอดีตตำรวจสันติบาลมีการฟ้องหมิ่นประมาทกล่าวหาโรงแรมเดวิสในคำว่าเป็นแหล่งมั่วสุมยาเสพติดซึ่งวันนี้ศาลอาญาก็มีคำสั่งประทับรับฟ้องนัดสอบคำให้การในวันที่ 15 พฤษภาคมนี้ครับ โดยศาลอาญานะครับที่ถนนรัชดาภิเษกหน้าภายหลังจากที่คุณชูวิทย์เดินทางไป ไปศูนย์อะไรสวนมูลฟ้อง ซึ่งเป็นการไต่สวนนัดที่ 2 ในคดีที่ยื่นฟ้องนายสันธนะในข้อหาแจ้งความเท็จอันเกี่ยวกับ ความผิดทางอาญานะครับพี่ไม่ได้มีการ กระทำความผิดเกิดขึ้น สร้างพยานหลักฐานเท็จและหมิ่นประมาทด้วยการโฆษณานอกจากนี้ยังจะฟ้องเป็นคดีแพ่งเกี่ยวกับ ที่เกี่ยวเนื่องกับคดีอาญาเรียกร้องค่าเสียหายเป็นเงิน 100 ล้านบาท จากกรณีที่นายสันธนะกล่าวหานะครับว่าโรงแรมเดอะเดวิส  kanagawa ซึ่งเป็นของผู้ชายนายชูวิทย์เนี่ยเป็นแหล่งมั่วสุมยาเสพติดของนักท่องเที่ยวมีการสร้างพยานหลักฐานเท็จโดยมีการแอบถ่ายและนำคลิปวีดีโอไปแจ้งความกับตำรวจสน. ทองหล่อ ซึ่งพยานหลักฐานดังกล่าวยังไม่มีความชัดเจนก็ส่งผลให้ชื่อเสียงของโรงแรมและคุณสุวิทย์ยาเสริมเสีย  บริการยื่นฟ้องนายสันธนะโดยมีบริษัทต้นตระกูลจำกัดเป็นโจทก์ที่ 1 และมีนายชูวิทย์เป็นโจทก์ที่ 2 ครับ สำหรับวันนี้ในระบบเป็นการไต่สวนครั้งที่ 2 ก็มีการซักค้านในชีวิตและก็มีการสืบพยานพนักงานสอบสวนของสนทองหล่อซึ่งเป็นพยานโจทก์และพนักงานสอบสวน แกงป่าในคืนเกิดเหตุประมาณ 04:00 น คืนวันที่ วันที่ 5 พฤศจิกายน 2560 5 ก็มีการเบิกความประกอบเอกสารไป 20 จะกลับได้ความนะครับว่าตามวันเวลาเกิดเหตุจำเลยและพวกได้เดินทางไปโรงแรม กล่าวหาว่าในโรงแรมของนายชูวิทย์มีการมั่วสุมยาเสพติดและเปิดเกินเวลา จึงนำเรื่องดังกล่าวไปแจ้งความที่สนทองหล่อและลงบันทึกประจำวัน งั้นได้ให้สายตรวจและหน่วยงานที่เกี่ยวข้องไปตรวจสอบ ไปถึงโรงแรมแล้วผลการตรวจสอบไม่พบสิ่งผิดกฎหมายหรือสิ่งเสพติดหรือการเปิดเกินเวลา ภายหลังไต่สวนเสร็จแล้วครับศาลก็พิเคราะห์เห็นแล้วนะครับเห็นว่าคดีของโจทก์มีมูลให้ประทับรับฟ้องและนัดตรวจพยานหลักฐานประกอบคำให้การของจำเลยในวันที่ 15 พฤษภาคม 2561 เวลา 09:30 น ครับ      ไม่รู้เรื่องนี้กันหน่อยครับทางตำรวจปราบปรามการค้ามนุษย์นี้เขาไปร่วมกับเจ้าหน้าที่หลายฝ่ายที่เชียงใหม่ เข้าไปบุกจับร้านคาราโอเกะเขาไปเจอและมีการนำเด็กอายุต่ำกว่า 18 ปีมาให้บริการนั่งดื่มกิน แล้วก็มาดูแลลูกค้านักท่องราตรีโดยพบว่ามีการเปิดให้บริการโดยไม่ได้รับอนุญาตแถมยังเปิดเกินเวลาอีกด้วย  ตำรวจกองบังคับการปราบปรามการค้ามนุษย์หรือว่าบกปณซึ่งสังกัดกองบัญชาการตำรวจสอบสวนกลางเขาไปร่วมกับ ทางมูลนิธิรณสิทธิ์แล้วก็มีเจ้าหน้าที่อบตแล้วก็เจ้าหน้าที่ของแรงงานจังหวัดเชียงใหม่ ไปจับกุมร้านคาราโอเกะในพื้นที่ตำบลป่าแดดอำเภอเมืองจังหวัดเชียงใหม่ จับกุมผู้ต้องหา 2 คนแนะ คนแรกเป็นเจ้าของร้านชื่อนางสาวรัตติกาลอีกคนนึงเป็นผู้ดูแลร้านชื่อนางสาวสุนิสา   ก่อนหน้านี้เองทางมูลนิธิได้รับแจ้งนะครับว่าร้านดังกล่าวนี้มีการนำพนักงานหญิงอายุต่ำกว่า 18 ปีมาให้บริการตามข่าวก็ใช้คำว่าลักษณะปรนเปรอนนักท่องเที่ยวอาจเข้าข่ายการค้ามนุษย์  ให้สายเนี่ยเข้าไปทำการล่อซื้อก่อนเข้าจับกุม  พนักงานหญิง 2 คนอายุ 17 ปีและ 16 ปีให้บริการลูกค้าอยู่ในร้าน ตั้งร้านให้คิดค่าบริการ 200 บาทต่อชั่วโมงร้านได้ 80 เด็กได้ 120 เปิดให้บริการตั้งแต่ 19:00 น จนถึง 02:00 น แทบเวลาเปิดเกินเวลาแล้วเนี่ย ปรากฏว่าไปตรวจสอบร้านนี้เปิดให้บริการโดยไม่ได้รับอนุญาตด้วยทางตำรวจเลยคุมตัวผู้ต้องหาทั้งสองคนส่งดำเนินคดีฐานแนะ การค้ามนุษย์ เพื่อแสวงหาผลประโยชน์โดยมิชอบทางเพศในรูปแบบอื่นๆเด็กอายุต่ำกว่า 18 ปีทำงานในสถานบริการ และ เปิดสถานบริการโดยมิได้รับอนุญาต ส่วนเด็กทั้ง 2 คนครับส่งตัวไปคุ้มครองฟื้นฟูเยียวยาสภาพร่างกายและจิตใจ ที่บ้านพักเด็กก็ไปกลับ    ช่วงนี้พักกันสักครู่นะครับล่วงหน้ามาติดตามประเด็นการเมืองนะครับซึ่งก็เข้มข้นมากขึ้นเรื่อยๆนะครับจะเป็นอย่างไรติดตามได้ช่วงหน้าครับ    ปี่แต่ตึกโรงพยาบาลเก่าและยังมีขนาดเท่าเดิมขอเชิญชวนร่วมบริจาคเงินสร้างอาคารใหม่เพื่อเพิ่มพื้นที่ หวังในการทักษะชีวิต   เป็นเรื่องใกล้ตัวกว่าที่คิด ไม่ควรมองข้ามหรือละเลยอย่างยิ่ง ข้อมูลสถิติจากกรมป้องกันและบรรเทาสาธารณภัยปี 2564 เกิดไฟไหม้ตรงปี 1999 ชีวิตสูงที่สุด ปัจจัยหลักๆ ทำให้เกิดไฟไหม้ในประเทศไทยไว้ดังนี้การใช้อุปกรณ์ไฟฟ้าประเภทนานเกินไปเกิดไฟฟ้ารั่วในบ้าน วงจรการพ่วงต่อสายไฟกับอุปกรณ์หลายตัว การเปิดเตาแก๊สทิ้งไว้แล้วลืมปิดวาล์วแก๊สปิดไม่สนิทแก๊สรั่ว การจัดเก็บวัสดุไฟที่ไม่เรียบร้อยภัยธรรมชาติการต่อเหตุจากมนุษย์ทุกคนช่วยป้องกันได้ด้วยการกด ต่างๆให้อยู่ในสภาพที่สมบูรณ์เรียบร้อยเสมอรวมถึงมีการติด อุปกรณ์ดับเพลิงฉุกเฉินในบ้านหรือพื้นที่ที่มีความเสี่ยงที่จะเกิดไฟไหม้ที่สำคัญไม่ประมาทและ  ที่ที่มีปัจจัยความเสี่ยงนำไปสู่การเกิดไฟไหม้สามารถโทรศัพท์แจ้งกรมป้องกันและบรรเทาสาธารณภัยได้ที่สายด่วน 1784 ครับ   กลับมาติดตาม NBT News กันต่อเลยครับช่วงนี้มาติดตามประเด็นการเมืองที่ตอนนี้พรรคการเมืองก็เดินหน้าเข้าสู่การเลือกตั้งอย่างเต็มที่นะครับบรรดาพรรคการเมืองต่างก็เร่งทำภารกิจหลายอย่างคู่ขนานกันไป การหาเสียงโดยการลงพื้นที่เลยนะครับรวมไปถึงนะครับการจะทำอะไรก็ได้จากคัดเลือกตัวผู้สมัครหาที่ทางอบตกำหนดวันรับสมัครสสทั้งแบบเขตแล้วก็แบบบัญชีรายชื่อหน่อยครับในช่วงระหว่างวันที่ 4-7 เมษายนนี้ครับ โดยนายอนุทินชาญวีรกูลหัวหน้าพรรคภูมิใจไทยนะครับได้มีการพูดถึงนะถึงการเตรียมตัวแล้วส่งผู้สมัครสสว่าในส่วนของพรรค ตอนนี้ลงตัวหมดแล้วนะครับโดยเฉพาะในส่วนของผู้สมัครสสแบบบัญชีรายชื่อเหลือเพียงแค่ตรวจสอบเอกสารให้มีความเรียบร้อย  งั้นจะเรียกประชุมกรรมการบริหารพรรคอย่างเร่งด่วนเลย  แล้วก็ย้ำหน่อยนะครับว่าจะเสนอแคนดิเดตนายกรัฐมนตรีก็คือหัวหน้าพรรคเพียงคนเดียวและเป็นบัญชีรายชื่อลำดับ 1 ตามกติกาครับ  คนเดียวตลอดนะครับ เบอร์ 1 ด้วย  ตามตามกติกาตามกฎ ครับผม  ด้านประชาธิปไตยครับวันนี้มีการนัดประชุมคณะกรรมการบริหารพรรคเพื่อรับรองบัญชีสสทั้งแบบแบ่งเขตและแบบบัญชีรายชื่อ ไปวันที่ 29 มีนาคมนะครับ ขอยืนยันยึดหลักกฎหมายและหลักเกณฑ์ของพรรค  ประกอบด้วยผู้มีความรู้ความเหมาะสมในทุกด้านทั้งผู้อาวุโสคนรุ่นใหม่สตรีและก็จะมีจากหลากหลายภาคส่วน มั่นใจครับว่าการลงพื้นที่และจะทำให้คะแนนนิยมของทางพรรคประชาธิปัตย์นั้นดีขึ้นกว่าในครั้งที่ผ่านมาครับ   วันที่ 29 จะมีการประชุมกรรมการบริหาร ซึ่งทั้งหมดจะไปยุติที่นั่น ฉะนั้นก็ต้องรอการประชุมกรรมการบริหาร ซึ่งพักก็เคยทำมาตลอดอยู่แล้วครับเพราะว่าเรามีสสบัญชีรายชื่อมาหลายยุคซึ่งก็มีแนวปฏิบัติ  ไม่ตอบแล้วนะครับ ตอบไปแล้วครับ   กรรมการบริหารมีมติแล้ว ก็เป็นไปตามนั้น  เช่นเดียวกับทางพรรคก้าวไกลกับที่ยืนยันความพร้อมของการลงสมัครต่อว่าจะมีครบ 400 เขต ตอนนี้เหลือเพียงจังหวัดเดียวที่รอการทำใครมาร่วมโหวตคาดว่าจะเสร็จเรียบร้อยภายในเดือนนี้พร้อมกับลำดับของว่าที่ผู้สมัครสสบัญชีรายชื่อของพรรคนะครับทั้ง 100 รายชื่อส่วนรายละเอียดจะมีการเปิด สวยในวันรับสมัครแล้วก็ย้ำนะครับว่าทางคุณพิธาลิ้มเจริญรัตน์หัวหน้าพรรค จะเป็นลำดับที่ 1 ในบัญชีรายชื่อของพรรคและเป็นแคนดิเดตนายกรัฐมนตรีโดยยึดตามเจตนารมณ์ของภาคประชาชนที่เรียกร้องมาโดยตลอดให้นายกรัฐมนตรีต้องมีที่มาจากสส ส่วนที่ต้องติดตามในส่วนของพรรครวมไทยสร้างชาติแต่คำว่าพลเอกประยุทธ์จันทร์โอชาในฐานะประธานคณะกรรมการกำหนดแนวทางและยุทธศาสตร์  และฐานะแคนดิเดตนายกรัฐมนตรีคนที่ 1 จะลงสมัครสสบัญชีรายชื่อหรือไม่แต่ในส่วนรายชื่อหลักๆที่ส่งไปทำ Primary vote แบบยังไม่จัดเรียงลำดับมีนายพีระพันธุ์สาลีรัฐวิภาค หัวหน้าพรรคในฐานะแคนดิเดตนายกรัฐมนตรีคนที่ 2  นายเอกนัฏพร้อมพันธุ์เลขาธิการพรรค นายธนกรวังบุญคงชนะ นายไตรรงค์สุวรรณคีรีนายจุติไกรฤกษ์นายอนุชาบูรพชัยศรีพลตรีนายแพทย์เหรียญทองแน่นหนาและนายสุชาติชมกลิ่นล่าสุดได้ตัดสินใจลงสมัครสสบัญชีรายชื่อ    เดี๋ยวคืนนี้ไปพักกันสักครู่เพื่อเตรียมเคารพธงชาติในช่วงหน้ายังกลับมาสีสันทางการเมืองต่อ    ความสุขกับคนที่เรารัก ให้เป็นความทรงจำที่ดีที่สุด  ไม่ต้องรอ แล้วคุณล่ะ เป็นแบบไหน เมื่อคืนไปกับสารคดีต่างประเทศคุณภาพดีสาระหลากหลายกับรายการสาระดี เป็นรายการที่มีบริการคำบรรยายแทนเสียงออกอากาศทุกวันจันทร์ถึงวันศุกร์เวลา 16:00 น ถึง 17:00 น วันเสาร์และวันอาทิตย์เวลา 06:00 น ถึง 07:00 น       จราจร ความคิดที่เกิดขึ้นย่อมไม่สิ้นนำแสดงโดย               มันเร็วไปสำหรับการสูญเสียของครอบครัว     ธงชาติและเพลงชาติไทยเป็นสัญลักษณ์ของความเป็นไทย เราจงร่วมใจยืนตรงเคารพธงชาติ ด้วยความภาคภูมิใจในเอกราช และความเสียสละของบรรพบุรุษไทย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</dc:title>
  <dc:creator/>
  <cp:keywords/>
  <dcterms:created xsi:type="dcterms:W3CDTF">2023-03-27T12:29:54Z</dcterms:created>
  <dcterms:modified xsi:type="dcterms:W3CDTF">2023-03-27T12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ีนาคม 2566 เวลา 14.27 น.</vt:lpwstr>
  </property>
  <property fmtid="{D5CDD505-2E9C-101B-9397-08002B2CF9AE}" pid="3" name="subtitle">
    <vt:lpwstr/>
  </property>
</Properties>
</file>